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EEAFA" w14:textId="0B6C43EB" w:rsidR="00E83F9B" w:rsidRDefault="0067364A" w:rsidP="00E83F9B">
      <w:pPr>
        <w:ind w:left="420" w:right="-1000"/>
      </w:pPr>
      <w:r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193856" behindDoc="0" locked="0" layoutInCell="1" allowOverlap="1" wp14:anchorId="11517EB7" wp14:editId="0D300118">
                <wp:simplePos x="0" y="0"/>
                <wp:positionH relativeFrom="column">
                  <wp:posOffset>1723229</wp:posOffset>
                </wp:positionH>
                <wp:positionV relativeFrom="paragraph">
                  <wp:posOffset>0</wp:posOffset>
                </wp:positionV>
                <wp:extent cx="1835150" cy="264160"/>
                <wp:effectExtent l="0" t="0" r="0" b="2540"/>
                <wp:wrapSquare wrapText="bothSides"/>
                <wp:docPr id="206" name="Tekstiruutu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5150" cy="264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55B913" w14:textId="77777777" w:rsidR="00E83F9B" w:rsidRPr="005C5448" w:rsidRDefault="00E83F9B" w:rsidP="00E83F9B">
                            <w:pPr>
                              <w:tabs>
                                <w:tab w:val="left" w:pos="0"/>
                              </w:tabs>
                              <w:spacing w:before="100" w:beforeAutospacing="1"/>
                              <w:ind w:left="-113"/>
                              <w:rPr>
                                <w:rFonts w:asciiTheme="majorHAnsi" w:hAnsiTheme="majorHAnsi" w:cstheme="majorHAnsi"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spacing w:val="20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17EB7" id="_x0000_t202" coordsize="21600,21600" o:spt="202" path="m,l,21600r21600,l21600,xe">
                <v:stroke joinstyle="miter"/>
                <v:path gradientshapeok="t" o:connecttype="rect"/>
              </v:shapetype>
              <v:shape id="Tekstiruutu 59" o:spid="_x0000_s1026" type="#_x0000_t202" style="position:absolute;left:0;text-align:left;margin-left:135.7pt;margin-top:0;width:144.5pt;height:20.8pt;z-index:25119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" filled="f" stroked="f">
                <v:textbox>
                  <w:txbxContent>
                    <w:p w14:paraId="5455B913" w14:textId="77777777" w:rsidR="00E83F9B" w:rsidRPr="005C5448" w:rsidRDefault="00E83F9B" w:rsidP="00E83F9B">
                      <w:pPr>
                        <w:tabs>
                          <w:tab w:val="left" w:pos="0"/>
                        </w:tabs>
                        <w:spacing w:before="100" w:beforeAutospacing="1"/>
                        <w:ind w:left="-113"/>
                        <w:rPr>
                          <w:rFonts w:asciiTheme="majorHAnsi" w:hAnsiTheme="majorHAnsi" w:cstheme="majorHAnsi"/>
                          <w:spacing w:val="20"/>
                          <w:sz w:val="28"/>
                          <w:szCs w:val="28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spacing w:val="20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B1182">
        <w:rPr>
          <w:noProof/>
          <w:sz w:val="36"/>
          <w:szCs w:val="36"/>
          <w:highlight w:val="yellow"/>
        </w:rPr>
        <mc:AlternateContent>
          <mc:Choice Requires="wps">
            <w:drawing>
              <wp:anchor distT="0" distB="0" distL="114300" distR="114300" simplePos="0" relativeHeight="251326976" behindDoc="0" locked="0" layoutInCell="1" allowOverlap="1" wp14:anchorId="2EBF73B0" wp14:editId="70EEE8A0">
                <wp:simplePos x="0" y="0"/>
                <wp:positionH relativeFrom="column">
                  <wp:posOffset>-319869</wp:posOffset>
                </wp:positionH>
                <wp:positionV relativeFrom="paragraph">
                  <wp:posOffset>6350</wp:posOffset>
                </wp:positionV>
                <wp:extent cx="1816100" cy="990600"/>
                <wp:effectExtent l="0" t="0" r="0" b="0"/>
                <wp:wrapSquare wrapText="bothSides"/>
                <wp:docPr id="211" name="Tekstiruut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610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6A9429" w14:textId="77777777" w:rsidR="00E83F9B" w:rsidRPr="002976C0" w:rsidRDefault="00E83F9B" w:rsidP="00E83F9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pacing w:val="60"/>
                                <w:sz w:val="56"/>
                                <w:szCs w:val="56"/>
                              </w:rPr>
                            </w:pPr>
                            <w:r w:rsidRPr="002976C0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pacing w:val="60"/>
                                <w:sz w:val="56"/>
                                <w:szCs w:val="56"/>
                              </w:rPr>
                              <w:t>YAN ZH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F73B0" id="Tekstiruutu 6" o:spid="_x0000_s1027" type="#_x0000_t202" style="position:absolute;left:0;text-align:left;margin-left:-25.2pt;margin-top:.5pt;width:143pt;height:78pt;z-index:25132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" filled="f" stroked="f">
                <v:textbox>
                  <w:txbxContent>
                    <w:p w14:paraId="4C6A9429" w14:textId="77777777" w:rsidR="00E83F9B" w:rsidRPr="002976C0" w:rsidRDefault="00E83F9B" w:rsidP="00E83F9B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pacing w:val="60"/>
                          <w:sz w:val="56"/>
                          <w:szCs w:val="56"/>
                        </w:rPr>
                      </w:pPr>
                      <w:r w:rsidRPr="002976C0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pacing w:val="60"/>
                          <w:sz w:val="56"/>
                          <w:szCs w:val="56"/>
                        </w:rPr>
                        <w:t>YAN ZHA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240960" behindDoc="1" locked="0" layoutInCell="1" allowOverlap="1" wp14:anchorId="12BEF4A4" wp14:editId="185F2E2D">
                <wp:simplePos x="0" y="0"/>
                <wp:positionH relativeFrom="page">
                  <wp:align>left</wp:align>
                </wp:positionH>
                <wp:positionV relativeFrom="paragraph">
                  <wp:posOffset>-626745</wp:posOffset>
                </wp:positionV>
                <wp:extent cx="2067636" cy="10889673"/>
                <wp:effectExtent l="0" t="0" r="8890" b="6985"/>
                <wp:wrapNone/>
                <wp:docPr id="198" name="Suorakulmi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7636" cy="10889673"/>
                        </a:xfrm>
                        <a:prstGeom prst="rect">
                          <a:avLst/>
                        </a:prstGeom>
                        <a:solidFill>
                          <a:srgbClr val="2483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9CE500" w14:textId="4CC7C4FE" w:rsidR="00E83F9B" w:rsidRPr="00B73F66" w:rsidRDefault="00E83F9B" w:rsidP="00BB602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EF4A4" id="Suorakulmio 1" o:spid="_x0000_s1028" style="position:absolute;left:0;text-align:left;margin-left:0;margin-top:-49.35pt;width:162.8pt;height:857.45pt;z-index:-2520755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" fillcolor="#2483b2" stroked="f" strokeweight="2pt">
                <v:textbox>
                  <w:txbxContent>
                    <w:p w14:paraId="0A9CE500" w14:textId="4CC7C4FE" w:rsidR="00E83F9B" w:rsidRPr="00B73F66" w:rsidRDefault="00E83F9B" w:rsidP="00BB602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EA8AA2" w14:textId="1B00AD35" w:rsidR="00E83F9B" w:rsidRDefault="00447E77" w:rsidP="00E83F9B">
      <w:pPr>
        <w:ind w:left="420" w:right="-10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881536" behindDoc="0" locked="0" layoutInCell="1" allowOverlap="1" wp14:anchorId="11FEF6AC" wp14:editId="274F55D0">
                <wp:simplePos x="0" y="0"/>
                <wp:positionH relativeFrom="column">
                  <wp:posOffset>1717675</wp:posOffset>
                </wp:positionH>
                <wp:positionV relativeFrom="paragraph">
                  <wp:posOffset>113665</wp:posOffset>
                </wp:positionV>
                <wp:extent cx="5175250" cy="0"/>
                <wp:effectExtent l="0" t="0" r="0" b="0"/>
                <wp:wrapNone/>
                <wp:docPr id="103" name="Suora yhdysviiva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75250" cy="0"/>
                        </a:xfrm>
                        <a:prstGeom prst="line">
                          <a:avLst/>
                        </a:prstGeom>
                        <a:ln w="12700" cmpd="sng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69A7AF3" id="Suora yhdysviiva 62" o:spid="_x0000_s1026" style="position:absolute;z-index:25088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.25pt,8.95pt" to="542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" strokecolor="black [304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0926592" behindDoc="1" locked="0" layoutInCell="1" allowOverlap="1" wp14:anchorId="1D35DF83" wp14:editId="08BBCA5F">
                <wp:simplePos x="0" y="0"/>
                <wp:positionH relativeFrom="column">
                  <wp:posOffset>5507990</wp:posOffset>
                </wp:positionH>
                <wp:positionV relativeFrom="paragraph">
                  <wp:posOffset>134620</wp:posOffset>
                </wp:positionV>
                <wp:extent cx="1476375" cy="1404620"/>
                <wp:effectExtent l="0" t="0" r="0" b="3175"/>
                <wp:wrapNone/>
                <wp:docPr id="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2890E" w14:textId="06435B10" w:rsidR="00E83F9B" w:rsidRPr="005C5448" w:rsidRDefault="00E32562" w:rsidP="00E83F9B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Frisco</w:t>
                            </w:r>
                            <w:r w:rsidR="00E83F9B"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Tex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35DF83" id="Text Box 2" o:spid="_x0000_s1029" type="#_x0000_t202" style="position:absolute;left:0;text-align:left;margin-left:433.7pt;margin-top:10.6pt;width:116.25pt;height:110.6pt;z-index:-252389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" filled="f" stroked="f">
                <v:textbox style="mso-fit-shape-to-text:t">
                  <w:txbxContent>
                    <w:p w14:paraId="6F42890E" w14:textId="06435B10" w:rsidR="00E83F9B" w:rsidRPr="005C5448" w:rsidRDefault="00E32562" w:rsidP="00E83F9B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Frisco</w:t>
                      </w:r>
                      <w:r w:rsidR="00E83F9B"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 xml:space="preserve">,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Texa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56448" behindDoc="1" locked="0" layoutInCell="1" allowOverlap="1" wp14:anchorId="7AC05C34" wp14:editId="23EE5190">
                <wp:simplePos x="0" y="0"/>
                <wp:positionH relativeFrom="column">
                  <wp:posOffset>1652905</wp:posOffset>
                </wp:positionH>
                <wp:positionV relativeFrom="paragraph">
                  <wp:posOffset>133985</wp:posOffset>
                </wp:positionV>
                <wp:extent cx="2876550" cy="302895"/>
                <wp:effectExtent l="0" t="0" r="0" b="1905"/>
                <wp:wrapNone/>
                <wp:docPr id="1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3028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924C9" w14:textId="52C9B352" w:rsidR="00E83F9B" w:rsidRPr="005C5448" w:rsidRDefault="00E32562" w:rsidP="00E83F9B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Gearbox Software</w:t>
                            </w:r>
                            <w:r w:rsidR="00E83F9B"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05C34" id="_x0000_s1030" type="#_x0000_t202" style="position:absolute;left:0;text-align:left;margin-left:130.15pt;margin-top:10.55pt;width:226.5pt;height:23.85pt;z-index:-25086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" filled="f" stroked="f">
                <v:textbox>
                  <w:txbxContent>
                    <w:p w14:paraId="0C4924C9" w14:textId="52C9B352" w:rsidR="00E83F9B" w:rsidRPr="005C5448" w:rsidRDefault="00E32562" w:rsidP="00E83F9B">
                      <w:pP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Gearbox Software</w:t>
                      </w:r>
                      <w:r w:rsidR="00E83F9B"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040256" behindDoc="1" locked="0" layoutInCell="1" allowOverlap="1" wp14:anchorId="0020C92E" wp14:editId="0CE40DB3">
                <wp:simplePos x="0" y="0"/>
                <wp:positionH relativeFrom="column">
                  <wp:posOffset>5427980</wp:posOffset>
                </wp:positionH>
                <wp:positionV relativeFrom="paragraph">
                  <wp:posOffset>311785</wp:posOffset>
                </wp:positionV>
                <wp:extent cx="1555750" cy="1404620"/>
                <wp:effectExtent l="0" t="0" r="0" b="0"/>
                <wp:wrapNone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0179D" w14:textId="50DE3A5B" w:rsidR="00E83F9B" w:rsidRPr="002D2688" w:rsidRDefault="009A6EF0" w:rsidP="00E83F9B">
                            <w:pPr>
                              <w:jc w:val="right"/>
                              <w:rPr>
                                <w:rFonts w:asciiTheme="majorHAnsi" w:eastAsia="SimSun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Oct 2022</w:t>
                            </w:r>
                            <w:r w:rsidR="00E83F9B"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– </w:t>
                            </w:r>
                            <w:r w:rsidR="00086BE3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20C92E" id="_x0000_s1031" type="#_x0000_t202" style="position:absolute;left:0;text-align:left;margin-left:427.4pt;margin-top:24.55pt;width:122.5pt;height:110.6pt;z-index:-2522762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" filled="f" stroked="f">
                <v:textbox style="mso-fit-shape-to-text:t">
                  <w:txbxContent>
                    <w:p w14:paraId="1C10179D" w14:textId="50DE3A5B" w:rsidR="00E83F9B" w:rsidRPr="002D2688" w:rsidRDefault="009A6EF0" w:rsidP="00E83F9B">
                      <w:pPr>
                        <w:jc w:val="right"/>
                        <w:rPr>
                          <w:rFonts w:asciiTheme="majorHAnsi" w:eastAsia="SimSun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Oct 2022</w:t>
                      </w:r>
                      <w:r w:rsidR="00E83F9B"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– </w:t>
                      </w:r>
                      <w:r w:rsidR="00086BE3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Present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0" distB="0" distL="114300" distR="114300" simplePos="0" relativeHeight="251290112" behindDoc="0" locked="0" layoutInCell="1" allowOverlap="1" wp14:anchorId="0BC0B9C8" wp14:editId="628B1651">
                <wp:simplePos x="0" y="0"/>
                <wp:positionH relativeFrom="column">
                  <wp:posOffset>1712595</wp:posOffset>
                </wp:positionH>
                <wp:positionV relativeFrom="paragraph">
                  <wp:posOffset>8110220</wp:posOffset>
                </wp:positionV>
                <wp:extent cx="5175250" cy="0"/>
                <wp:effectExtent l="0" t="0" r="0" b="0"/>
                <wp:wrapNone/>
                <wp:docPr id="9" name="Suora yhdysviiva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75250" cy="0"/>
                        </a:xfrm>
                        <a:prstGeom prst="line">
                          <a:avLst/>
                        </a:prstGeom>
                        <a:ln w="12700" cmpd="sng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FA2AF59" id="Suora yhdysviiva 62" o:spid="_x0000_s1026" style="position:absolute;z-index:25129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85pt,638.6pt" to="542.35pt,63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" strokecolor="black [3040]" strokeweight="1pt"/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0" distB="0" distL="114300" distR="114300" simplePos="0" relativeHeight="251288064" behindDoc="0" locked="0" layoutInCell="1" allowOverlap="1" wp14:anchorId="79185320" wp14:editId="5E684E27">
                <wp:simplePos x="0" y="0"/>
                <wp:positionH relativeFrom="column">
                  <wp:posOffset>1706880</wp:posOffset>
                </wp:positionH>
                <wp:positionV relativeFrom="paragraph">
                  <wp:posOffset>7840345</wp:posOffset>
                </wp:positionV>
                <wp:extent cx="2171700" cy="342900"/>
                <wp:effectExtent l="0" t="0" r="0" b="0"/>
                <wp:wrapNone/>
                <wp:docPr id="8" name="Tekstiruutu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E24E96" w14:textId="77777777" w:rsidR="00936A15" w:rsidRPr="005C5448" w:rsidRDefault="00936A15" w:rsidP="00936A15">
                            <w:pPr>
                              <w:tabs>
                                <w:tab w:val="left" w:pos="0"/>
                              </w:tabs>
                              <w:spacing w:before="100" w:beforeAutospacing="1"/>
                              <w:ind w:left="-113"/>
                              <w:rPr>
                                <w:rFonts w:asciiTheme="majorHAnsi" w:hAnsiTheme="majorHAnsi" w:cstheme="majorHAnsi"/>
                                <w:spacing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spacing w:val="20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85320" id="_x0000_s1032" type="#_x0000_t202" style="position:absolute;left:0;text-align:left;margin-left:134.4pt;margin-top:617.35pt;width:171pt;height:27pt;z-index:25128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" filled="f" stroked="f">
                <v:textbox>
                  <w:txbxContent>
                    <w:p w14:paraId="02E24E96" w14:textId="77777777" w:rsidR="00936A15" w:rsidRPr="005C5448" w:rsidRDefault="00936A15" w:rsidP="00936A15">
                      <w:pPr>
                        <w:tabs>
                          <w:tab w:val="left" w:pos="0"/>
                        </w:tabs>
                        <w:spacing w:before="100" w:beforeAutospacing="1"/>
                        <w:ind w:left="-113"/>
                        <w:rPr>
                          <w:rFonts w:asciiTheme="majorHAnsi" w:hAnsiTheme="majorHAnsi" w:cstheme="majorHAnsi"/>
                          <w:spacing w:val="20"/>
                          <w:sz w:val="28"/>
                          <w:szCs w:val="28"/>
                          <w:lang w:val="en-US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spacing w:val="20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45720" distB="45720" distL="114300" distR="114300" simplePos="0" relativeHeight="251294208" behindDoc="1" locked="0" layoutInCell="1" allowOverlap="1" wp14:anchorId="38AD1E40" wp14:editId="4965B89D">
                <wp:simplePos x="0" y="0"/>
                <wp:positionH relativeFrom="column">
                  <wp:posOffset>5909310</wp:posOffset>
                </wp:positionH>
                <wp:positionV relativeFrom="paragraph">
                  <wp:posOffset>8154035</wp:posOffset>
                </wp:positionV>
                <wp:extent cx="1075055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50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3D014" w14:textId="77777777" w:rsidR="00936A15" w:rsidRPr="00A84AD1" w:rsidRDefault="00936A15" w:rsidP="00936A15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</w:pPr>
                            <w:r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>May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AD1E40" id="_x0000_s1033" type="#_x0000_t202" style="position:absolute;left:0;text-align:left;margin-left:465.3pt;margin-top:642.05pt;width:84.65pt;height:110.6pt;z-index:-25202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" stroked="f">
                <v:textbox style="mso-fit-shape-to-text:t">
                  <w:txbxContent>
                    <w:p w14:paraId="32D3D014" w14:textId="77777777" w:rsidR="00936A15" w:rsidRPr="00A84AD1" w:rsidRDefault="00936A15" w:rsidP="00936A15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</w:pPr>
                      <w:r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>May 2021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45720" distB="45720" distL="114300" distR="114300" simplePos="0" relativeHeight="251324928" behindDoc="1" locked="0" layoutInCell="1" allowOverlap="1" wp14:anchorId="5EA34775" wp14:editId="0CC7005D">
                <wp:simplePos x="0" y="0"/>
                <wp:positionH relativeFrom="column">
                  <wp:posOffset>1682750</wp:posOffset>
                </wp:positionH>
                <wp:positionV relativeFrom="paragraph">
                  <wp:posOffset>8147685</wp:posOffset>
                </wp:positionV>
                <wp:extent cx="3800475" cy="140462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0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894C8" w14:textId="77F1E5CB" w:rsidR="00936A15" w:rsidRPr="00A84AD1" w:rsidRDefault="00AC64F8" w:rsidP="00936A1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</w:pPr>
                            <w:r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>SMU Guildhall</w:t>
                            </w:r>
                            <w:r w:rsidR="00936A15"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 xml:space="preserve"> | </w:t>
                            </w:r>
                            <w:r w:rsidR="004672A1"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>Dallas</w:t>
                            </w:r>
                            <w:r w:rsidR="00936A15"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>, T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A34775" id="_x0000_s1034" type="#_x0000_t202" style="position:absolute;left:0;text-align:left;margin-left:132.5pt;margin-top:641.55pt;width:299.25pt;height:110.6pt;z-index:-25199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" filled="f" stroked="f">
                <v:textbox style="mso-fit-shape-to-text:t">
                  <w:txbxContent>
                    <w:p w14:paraId="35F894C8" w14:textId="77F1E5CB" w:rsidR="00936A15" w:rsidRPr="00A84AD1" w:rsidRDefault="00AC64F8" w:rsidP="00936A15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</w:pPr>
                      <w:r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>SMU Guildhall</w:t>
                      </w:r>
                      <w:r w:rsidR="00936A15"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 xml:space="preserve"> | </w:t>
                      </w:r>
                      <w:r w:rsidR="004672A1"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>Dallas</w:t>
                      </w:r>
                      <w:r w:rsidR="00936A15"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>, TX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45720" distB="45720" distL="114300" distR="114300" simplePos="0" relativeHeight="251322880" behindDoc="1" locked="0" layoutInCell="1" allowOverlap="1" wp14:anchorId="4D6CB0F9" wp14:editId="22D97E17">
                <wp:simplePos x="0" y="0"/>
                <wp:positionH relativeFrom="column">
                  <wp:posOffset>1699895</wp:posOffset>
                </wp:positionH>
                <wp:positionV relativeFrom="paragraph">
                  <wp:posOffset>8609965</wp:posOffset>
                </wp:positionV>
                <wp:extent cx="2947670" cy="140462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76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EA26A" w14:textId="77777777" w:rsidR="00936A15" w:rsidRPr="00A84AD1" w:rsidRDefault="00936A15" w:rsidP="00936A15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</w:pPr>
                            <w:r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>Fudan University | Shanghai, Ch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6CB0F9" id="_x0000_s1035" type="#_x0000_t202" style="position:absolute;left:0;text-align:left;margin-left:133.85pt;margin-top:677.95pt;width:232.1pt;height:110.6pt;z-index:-25199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" filled="f" stroked="f">
                <v:textbox style="mso-fit-shape-to-text:t">
                  <w:txbxContent>
                    <w:p w14:paraId="255EA26A" w14:textId="77777777" w:rsidR="00936A15" w:rsidRPr="00A84AD1" w:rsidRDefault="00936A15" w:rsidP="00936A15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</w:pPr>
                      <w:r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>Fudan University | Shanghai, China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45720" distB="45720" distL="114300" distR="114300" simplePos="0" relativeHeight="251292160" behindDoc="1" locked="0" layoutInCell="1" allowOverlap="1" wp14:anchorId="4A2EB374" wp14:editId="04C208D5">
                <wp:simplePos x="0" y="0"/>
                <wp:positionH relativeFrom="column">
                  <wp:posOffset>5748655</wp:posOffset>
                </wp:positionH>
                <wp:positionV relativeFrom="paragraph">
                  <wp:posOffset>8636000</wp:posOffset>
                </wp:positionV>
                <wp:extent cx="1228725" cy="1404620"/>
                <wp:effectExtent l="0" t="0" r="9525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5BCAC" w14:textId="77777777" w:rsidR="00936A15" w:rsidRPr="00A84AD1" w:rsidRDefault="00936A15" w:rsidP="00936A15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</w:pPr>
                            <w:r w:rsidRPr="00A84AD1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lang w:eastAsia="zh-CN"/>
                              </w:rPr>
                              <w:t>July 20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2EB374" id="_x0000_s1036" type="#_x0000_t202" style="position:absolute;left:0;text-align:left;margin-left:452.65pt;margin-top:680pt;width:96.75pt;height:110.6pt;z-index:-25202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" stroked="f">
                <v:textbox style="mso-fit-shape-to-text:t">
                  <w:txbxContent>
                    <w:p w14:paraId="0F75BCAC" w14:textId="77777777" w:rsidR="00936A15" w:rsidRPr="00A84AD1" w:rsidRDefault="00936A15" w:rsidP="00936A15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</w:pPr>
                      <w:r w:rsidRPr="00A84AD1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lang w:eastAsia="zh-CN"/>
                        </w:rPr>
                        <w:t>July 2011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45720" distB="45720" distL="114300" distR="114300" simplePos="0" relativeHeight="251296256" behindDoc="1" locked="0" layoutInCell="1" allowOverlap="1" wp14:anchorId="5B1FEE94" wp14:editId="4E03D9A9">
                <wp:simplePos x="0" y="0"/>
                <wp:positionH relativeFrom="column">
                  <wp:posOffset>1809750</wp:posOffset>
                </wp:positionH>
                <wp:positionV relativeFrom="paragraph">
                  <wp:posOffset>8814435</wp:posOffset>
                </wp:positionV>
                <wp:extent cx="3143250" cy="29527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D7043" w14:textId="77777777" w:rsidR="00936A15" w:rsidRPr="00BA45BB" w:rsidRDefault="00936A15" w:rsidP="00936A15">
                            <w:pPr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 w:rsidRPr="00BA45BB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Bachelor of Philosop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FEE94" id="_x0000_s1037" type="#_x0000_t202" style="position:absolute;left:0;text-align:left;margin-left:142.5pt;margin-top:694.05pt;width:247.5pt;height:23.25pt;z-index:-25202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" filled="f" stroked="f">
                <v:textbox>
                  <w:txbxContent>
                    <w:p w14:paraId="3EED7043" w14:textId="77777777" w:rsidR="00936A15" w:rsidRPr="00BA45BB" w:rsidRDefault="00936A15" w:rsidP="00936A15">
                      <w:pPr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 w:rsidRPr="00BA45BB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Bachelor of Philosophy</w:t>
                      </w:r>
                    </w:p>
                  </w:txbxContent>
                </v:textbox>
              </v:shape>
            </w:pict>
          </mc:Fallback>
        </mc:AlternateContent>
      </w:r>
      <w:r w:rsidRPr="00936A15">
        <w:rPr>
          <w:noProof/>
        </w:rPr>
        <mc:AlternateContent>
          <mc:Choice Requires="wps">
            <w:drawing>
              <wp:anchor distT="45720" distB="45720" distL="114300" distR="114300" simplePos="0" relativeHeight="251320832" behindDoc="1" locked="0" layoutInCell="1" allowOverlap="1" wp14:anchorId="4B55CEBE" wp14:editId="7E1385E0">
                <wp:simplePos x="0" y="0"/>
                <wp:positionH relativeFrom="column">
                  <wp:posOffset>1803400</wp:posOffset>
                </wp:positionH>
                <wp:positionV relativeFrom="paragraph">
                  <wp:posOffset>8375650</wp:posOffset>
                </wp:positionV>
                <wp:extent cx="4191000" cy="140462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0905B" w14:textId="77777777" w:rsidR="00936A15" w:rsidRPr="00BA45BB" w:rsidRDefault="00936A15" w:rsidP="00936A15">
                            <w:pPr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 w:rsidRPr="00BA45BB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Master of Interactive Technology | Specialized in Level 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55CEBE" id="_x0000_s1038" type="#_x0000_t202" style="position:absolute;left:0;text-align:left;margin-left:142pt;margin-top:659.5pt;width:330pt;height:110.6pt;z-index:-25199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" filled="f" stroked="f">
                <v:textbox style="mso-fit-shape-to-text:t">
                  <w:txbxContent>
                    <w:p w14:paraId="1C70905B" w14:textId="77777777" w:rsidR="00936A15" w:rsidRPr="00BA45BB" w:rsidRDefault="00936A15" w:rsidP="00936A15">
                      <w:pPr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 w:rsidRPr="00BA45BB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Master of Interactive Technology | Specialized in Level Design</w:t>
                      </w:r>
                    </w:p>
                  </w:txbxContent>
                </v:textbox>
              </v:shape>
            </w:pict>
          </mc:Fallback>
        </mc:AlternateContent>
      </w:r>
      <w:r w:rsidRPr="001648C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348928" behindDoc="1" locked="0" layoutInCell="1" allowOverlap="1" wp14:anchorId="524DF409" wp14:editId="1B0DDE3D">
                <wp:simplePos x="0" y="0"/>
                <wp:positionH relativeFrom="column">
                  <wp:posOffset>1688465</wp:posOffset>
                </wp:positionH>
                <wp:positionV relativeFrom="paragraph">
                  <wp:posOffset>7322820</wp:posOffset>
                </wp:positionV>
                <wp:extent cx="5197475" cy="511175"/>
                <wp:effectExtent l="0" t="0" r="0" b="31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7475" cy="511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F1D4D" w14:textId="3AD301FA" w:rsidR="004F37B3" w:rsidRPr="004F37B3" w:rsidRDefault="004F37B3" w:rsidP="001648C4">
                            <w:pPr>
                              <w:ind w:left="360" w:hanging="360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4F37B3">
                              <w:rPr>
                                <w:rFonts w:asciiTheme="majorHAnsi" w:hAnsiTheme="majorHAnsi" w:cstheme="majorHAnsi"/>
                              </w:rPr>
                              <w:t>Quanmin Zhensan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| Unity</w:t>
                            </w:r>
                            <w:r w:rsidR="00BC5F06">
                              <w:rPr>
                                <w:rFonts w:asciiTheme="majorHAnsi" w:hAnsiTheme="majorHAnsi" w:cstheme="majorHAnsi"/>
                              </w:rPr>
                              <w:t xml:space="preserve"> | RPG</w:t>
                            </w:r>
                          </w:p>
                          <w:p w14:paraId="3829F15C" w14:textId="03AAC5C6" w:rsidR="001648C4" w:rsidRPr="009E3A68" w:rsidRDefault="00BC5F06" w:rsidP="001648C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 w:firstLineChars="0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Drafted</w:t>
                            </w:r>
                            <w:r w:rsidR="001648C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and implemented inventory system and mail </w:t>
                            </w:r>
                            <w:proofErr w:type="gramStart"/>
                            <w:r w:rsidR="001648C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system</w:t>
                            </w:r>
                            <w:proofErr w:type="gramEnd"/>
                          </w:p>
                          <w:p w14:paraId="318E6E24" w14:textId="027CB534" w:rsidR="001648C4" w:rsidRPr="001648C4" w:rsidRDefault="001648C4" w:rsidP="001648C4">
                            <w:pPr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DF409" id="_x0000_s1039" type="#_x0000_t202" style="position:absolute;left:0;text-align:left;margin-left:132.95pt;margin-top:576.6pt;width:409.25pt;height:40.25pt;z-index:-250967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" filled="f" stroked="f">
                <v:textbox>
                  <w:txbxContent>
                    <w:p w14:paraId="0BCF1D4D" w14:textId="3AD301FA" w:rsidR="004F37B3" w:rsidRPr="004F37B3" w:rsidRDefault="004F37B3" w:rsidP="001648C4">
                      <w:pPr>
                        <w:ind w:left="360" w:hanging="360"/>
                        <w:rPr>
                          <w:rFonts w:asciiTheme="majorHAnsi" w:hAnsiTheme="majorHAnsi" w:cstheme="majorHAnsi"/>
                        </w:rPr>
                      </w:pPr>
                      <w:r w:rsidRPr="004F37B3">
                        <w:rPr>
                          <w:rFonts w:asciiTheme="majorHAnsi" w:hAnsiTheme="majorHAnsi" w:cstheme="majorHAnsi"/>
                        </w:rPr>
                        <w:t>Quanmin Zhensan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| Unity</w:t>
                      </w:r>
                      <w:r w:rsidR="00BC5F06">
                        <w:rPr>
                          <w:rFonts w:asciiTheme="majorHAnsi" w:hAnsiTheme="majorHAnsi" w:cstheme="majorHAnsi"/>
                        </w:rPr>
                        <w:t xml:space="preserve"> | RPG</w:t>
                      </w:r>
                    </w:p>
                    <w:p w14:paraId="3829F15C" w14:textId="03AAC5C6" w:rsidR="001648C4" w:rsidRPr="009E3A68" w:rsidRDefault="00BC5F06" w:rsidP="001648C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 w:firstLineChars="0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Drafted</w:t>
                      </w:r>
                      <w:r w:rsidR="001648C4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and implemented inventory system and mail </w:t>
                      </w:r>
                      <w:proofErr w:type="gramStart"/>
                      <w:r w:rsidR="001648C4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system</w:t>
                      </w:r>
                      <w:proofErr w:type="gramEnd"/>
                    </w:p>
                    <w:p w14:paraId="318E6E24" w14:textId="027CB534" w:rsidR="001648C4" w:rsidRPr="001648C4" w:rsidRDefault="001648C4" w:rsidP="001648C4">
                      <w:pPr>
                        <w:rPr>
                          <w:rFonts w:asciiTheme="majorHAnsi" w:hAnsiTheme="majorHAnsi" w:cstheme="majorHAnsi"/>
                          <w:color w:val="000000" w:themeColor="text1"/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76928" behindDoc="1" locked="0" layoutInCell="1" allowOverlap="1" wp14:anchorId="2AC41508" wp14:editId="126A821A">
                <wp:simplePos x="0" y="0"/>
                <wp:positionH relativeFrom="column">
                  <wp:posOffset>1414780</wp:posOffset>
                </wp:positionH>
                <wp:positionV relativeFrom="paragraph">
                  <wp:posOffset>6262370</wp:posOffset>
                </wp:positionV>
                <wp:extent cx="5521325" cy="70929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1325" cy="7092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C09F1" w14:textId="558843A9" w:rsidR="006C76F1" w:rsidRPr="009E3A68" w:rsidRDefault="006C76F1" w:rsidP="006C76F1">
                            <w:pP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      </w:t>
                            </w:r>
                            <w: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Bright and Dark Awakening |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Cocos 2D</w:t>
                            </w:r>
                            <w:r w:rsidRPr="009E3A68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 xml:space="preserve"> |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 xml:space="preserve"> RPG</w:t>
                            </w:r>
                          </w:p>
                          <w:p w14:paraId="02763A72" w14:textId="65038C69" w:rsidR="006C76F1" w:rsidRPr="005C5448" w:rsidRDefault="006C76F1" w:rsidP="006C76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Designed weapon-enchanting system and rune-refining system</w:t>
                            </w:r>
                          </w:p>
                          <w:p w14:paraId="0CACDD5E" w14:textId="6795484C" w:rsidR="006C76F1" w:rsidRPr="005C5448" w:rsidRDefault="006C76F1" w:rsidP="006C76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Re-designed and implemented novice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41508" id="_x0000_s1040" type="#_x0000_t202" style="position:absolute;left:0;text-align:left;margin-left:111.4pt;margin-top:493.1pt;width:434.75pt;height:55.85pt;z-index:-250839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" filled="f" stroked="f">
                <v:textbox>
                  <w:txbxContent>
                    <w:p w14:paraId="46DC09F1" w14:textId="558843A9" w:rsidR="006C76F1" w:rsidRPr="009E3A68" w:rsidRDefault="006C76F1" w:rsidP="006C76F1">
                      <w:pPr>
                        <w:rPr>
                          <w:rFonts w:asciiTheme="majorHAnsi" w:hAnsiTheme="majorHAnsi" w:cstheme="majorHAnsi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      </w:t>
                      </w:r>
                      <w:r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Bright and Dark Awakening | 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Cocos 2D</w:t>
                      </w:r>
                      <w:r w:rsidRPr="009E3A68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 xml:space="preserve"> |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 xml:space="preserve"> RPG</w:t>
                      </w:r>
                    </w:p>
                    <w:p w14:paraId="02763A72" w14:textId="65038C69" w:rsidR="006C76F1" w:rsidRPr="005C5448" w:rsidRDefault="006C76F1" w:rsidP="006C76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Designed weapon-enchanting system and rune-refining system</w:t>
                      </w:r>
                    </w:p>
                    <w:p w14:paraId="0CACDD5E" w14:textId="6795484C" w:rsidR="006C76F1" w:rsidRPr="005C5448" w:rsidRDefault="006C76F1" w:rsidP="006C76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Re-designed and implemented novice gui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58496" behindDoc="1" locked="0" layoutInCell="1" allowOverlap="1" wp14:anchorId="32B18122" wp14:editId="157DB3E1">
                <wp:simplePos x="0" y="0"/>
                <wp:positionH relativeFrom="column">
                  <wp:posOffset>1415415</wp:posOffset>
                </wp:positionH>
                <wp:positionV relativeFrom="paragraph">
                  <wp:posOffset>4902200</wp:posOffset>
                </wp:positionV>
                <wp:extent cx="5500370" cy="102870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0370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6191D" w14:textId="4A300408" w:rsidR="00DB02D4" w:rsidRPr="009E3A68" w:rsidRDefault="00DB02D4" w:rsidP="00DB02D4">
                            <w:pP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      </w:t>
                            </w:r>
                            <w:r w:rsidR="00C73EE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Flying Dagger |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Cocos 2D</w:t>
                            </w:r>
                            <w:r w:rsidRPr="009E3A68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 xml:space="preserve"> |</w:t>
                            </w:r>
                            <w:r w:rsidR="00C73EEB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RPG</w:t>
                            </w:r>
                          </w:p>
                          <w:p w14:paraId="1A0E6FFD" w14:textId="35674187" w:rsidR="00DB02D4" w:rsidRPr="005C5448" w:rsidRDefault="004672A1" w:rsidP="00DB02D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Designed and implemented battle systems including daily dungeons, player arena and world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boss</w:t>
                            </w:r>
                            <w:proofErr w:type="gramEnd"/>
                          </w:p>
                          <w:p w14:paraId="3E2FD844" w14:textId="55499A21" w:rsidR="00DB02D4" w:rsidRPr="005C5448" w:rsidRDefault="00B9778C" w:rsidP="004672A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Completed and maintained</w:t>
                            </w:r>
                            <w:r w:rsid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basic systems such as mail, inventory and novice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18122" id="_x0000_s1041" type="#_x0000_t202" style="position:absolute;left:0;text-align:left;margin-left:111.45pt;margin-top:386pt;width:433.1pt;height:81pt;z-index:-250857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" filled="f" stroked="f">
                <v:textbox>
                  <w:txbxContent>
                    <w:p w14:paraId="7856191D" w14:textId="4A300408" w:rsidR="00DB02D4" w:rsidRPr="009E3A68" w:rsidRDefault="00DB02D4" w:rsidP="00DB02D4">
                      <w:pPr>
                        <w:rPr>
                          <w:rFonts w:asciiTheme="majorHAnsi" w:hAnsiTheme="majorHAnsi" w:cstheme="majorHAnsi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      </w:t>
                      </w:r>
                      <w:r w:rsidR="00C73EEB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Flying Dagger | 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Cocos 2D</w:t>
                      </w:r>
                      <w:r w:rsidRPr="009E3A68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 xml:space="preserve"> |</w:t>
                      </w:r>
                      <w:r w:rsidR="00C73EEB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RPG</w:t>
                      </w:r>
                    </w:p>
                    <w:p w14:paraId="1A0E6FFD" w14:textId="35674187" w:rsidR="00DB02D4" w:rsidRPr="005C5448" w:rsidRDefault="004672A1" w:rsidP="00DB02D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Designed and implemented battle systems including daily dungeons, player arena and world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boss</w:t>
                      </w:r>
                      <w:proofErr w:type="gramEnd"/>
                    </w:p>
                    <w:p w14:paraId="3E2FD844" w14:textId="55499A21" w:rsidR="00DB02D4" w:rsidRPr="005C5448" w:rsidRDefault="00B9778C" w:rsidP="004672A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Completed and maintained</w:t>
                      </w:r>
                      <w:r w:rsid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basic systems such as mail, inventory and novice guide</w:t>
                      </w:r>
                    </w:p>
                  </w:txbxContent>
                </v:textbox>
              </v:shape>
            </w:pict>
          </mc:Fallback>
        </mc:AlternateContent>
      </w:r>
      <w:r w:rsidRPr="001648C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395008" behindDoc="1" locked="0" layoutInCell="1" allowOverlap="1" wp14:anchorId="07E3337F" wp14:editId="7866A966">
                <wp:simplePos x="0" y="0"/>
                <wp:positionH relativeFrom="column">
                  <wp:posOffset>5236845</wp:posOffset>
                </wp:positionH>
                <wp:positionV relativeFrom="paragraph">
                  <wp:posOffset>7140575</wp:posOffset>
                </wp:positionV>
                <wp:extent cx="1739900" cy="1404620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5B39B" w14:textId="49AE3207" w:rsidR="001648C4" w:rsidRPr="005C5448" w:rsidRDefault="001648C4" w:rsidP="001648C4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Dec 2014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Aug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E3337F" id="_x0000_s1042" type="#_x0000_t202" style="position:absolute;left:0;text-align:left;margin-left:412.35pt;margin-top:562.25pt;width:137pt;height:110.6pt;z-index:-2509214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" filled="f" stroked="f">
                <v:textbox style="mso-fit-shape-to-text:t">
                  <w:txbxContent>
                    <w:p w14:paraId="1915B39B" w14:textId="49AE3207" w:rsidR="001648C4" w:rsidRPr="005C5448" w:rsidRDefault="001648C4" w:rsidP="001648C4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Dec 2014</w:t>
                      </w:r>
                      <w:r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Aug</w:t>
                      </w:r>
                      <w:r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201</w:t>
                      </w: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1648C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326400" behindDoc="1" locked="0" layoutInCell="1" allowOverlap="1" wp14:anchorId="4AD1E4FD" wp14:editId="42D82094">
                <wp:simplePos x="0" y="0"/>
                <wp:positionH relativeFrom="column">
                  <wp:posOffset>5501005</wp:posOffset>
                </wp:positionH>
                <wp:positionV relativeFrom="paragraph">
                  <wp:posOffset>6954520</wp:posOffset>
                </wp:positionV>
                <wp:extent cx="1476375" cy="1404620"/>
                <wp:effectExtent l="0" t="0" r="9525" b="317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430CC9" w14:textId="77777777" w:rsidR="001648C4" w:rsidRPr="005C5448" w:rsidRDefault="001648C4" w:rsidP="001648C4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Shanghai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, Ch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D1E4FD" id="_x0000_s1043" type="#_x0000_t202" style="position:absolute;left:0;text-align:left;margin-left:433.15pt;margin-top:547.6pt;width:116.25pt;height:110.6pt;z-index:-250990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adVFAIAAP8DAAAOAAAAZHJzL2Uyb0RvYy54bWysk9uO2yAQhu8r9R0Q942dNIddK85qm22q&#10;StuDtO0DYIxjVMzQgcTePv0OOJuNtndVfYHAAz8z3/ysb4bOsKNCr8GWfDrJOVNWQq3tvuQ/f+ze&#10;XXH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" stroked="f">
                <v:textbox style="mso-fit-shape-to-text:t">
                  <w:txbxContent>
                    <w:p w14:paraId="07430CC9" w14:textId="77777777" w:rsidR="001648C4" w:rsidRPr="005C5448" w:rsidRDefault="001648C4" w:rsidP="001648C4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Shanghai</w:t>
                      </w: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, China</w:t>
                      </w:r>
                    </w:p>
                  </w:txbxContent>
                </v:textbox>
              </v:shape>
            </w:pict>
          </mc:Fallback>
        </mc:AlternateContent>
      </w:r>
      <w:r w:rsidRPr="001648C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303872" behindDoc="1" locked="0" layoutInCell="1" allowOverlap="1" wp14:anchorId="41B14F87" wp14:editId="49830809">
                <wp:simplePos x="0" y="0"/>
                <wp:positionH relativeFrom="column">
                  <wp:posOffset>1659255</wp:posOffset>
                </wp:positionH>
                <wp:positionV relativeFrom="paragraph">
                  <wp:posOffset>6948805</wp:posOffset>
                </wp:positionV>
                <wp:extent cx="2876550" cy="302895"/>
                <wp:effectExtent l="0" t="0" r="0" b="1905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3028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3476DF" w14:textId="657E462A" w:rsidR="001648C4" w:rsidRPr="005C5448" w:rsidRDefault="001648C4" w:rsidP="001648C4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Shihua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 xml:space="preserve"> Games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14F87" id="_x0000_s1044" type="#_x0000_t202" style="position:absolute;left:0;text-align:left;margin-left:130.65pt;margin-top:547.15pt;width:226.5pt;height:23.85pt;z-index:-25101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" filled="f" stroked="f">
                <v:textbox>
                  <w:txbxContent>
                    <w:p w14:paraId="473476DF" w14:textId="657E462A" w:rsidR="001648C4" w:rsidRPr="005C5448" w:rsidRDefault="001648C4" w:rsidP="001648C4">
                      <w:pP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Shihua</w:t>
                      </w: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 xml:space="preserve"> Games</w:t>
                      </w: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Pr="001648C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372480" behindDoc="1" locked="0" layoutInCell="1" allowOverlap="1" wp14:anchorId="5866F2FF" wp14:editId="4CBEA9C0">
                <wp:simplePos x="0" y="0"/>
                <wp:positionH relativeFrom="column">
                  <wp:posOffset>1654175</wp:posOffset>
                </wp:positionH>
                <wp:positionV relativeFrom="paragraph">
                  <wp:posOffset>7138670</wp:posOffset>
                </wp:positionV>
                <wp:extent cx="1412240" cy="285750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224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BA9AC" w14:textId="350420C3" w:rsidR="001648C4" w:rsidRDefault="001648C4" w:rsidP="001648C4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Associate</w:t>
                            </w:r>
                            <w:r w:rsidRPr="009E3A68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 xml:space="preserve"> Designer</w:t>
                            </w:r>
                          </w:p>
                          <w:p w14:paraId="40FED128" w14:textId="77777777" w:rsidR="00C73EEB" w:rsidRPr="009E3A68" w:rsidRDefault="00C73EEB" w:rsidP="001648C4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6F2FF" id="_x0000_s1045" type="#_x0000_t202" style="position:absolute;left:0;text-align:left;margin-left:130.25pt;margin-top:562.1pt;width:111.2pt;height:22.5pt;z-index:-250944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" filled="f" stroked="f">
                <v:textbox>
                  <w:txbxContent>
                    <w:p w14:paraId="7A1BA9AC" w14:textId="350420C3" w:rsidR="001648C4" w:rsidRDefault="001648C4" w:rsidP="001648C4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Associate</w:t>
                      </w:r>
                      <w:r w:rsidRPr="009E3A68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 xml:space="preserve"> Designer</w:t>
                      </w:r>
                    </w:p>
                    <w:p w14:paraId="40FED128" w14:textId="77777777" w:rsidR="00C73EEB" w:rsidRPr="009E3A68" w:rsidRDefault="00C73EEB" w:rsidP="001648C4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539E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146176" behindDoc="1" locked="0" layoutInCell="1" allowOverlap="1" wp14:anchorId="28C429D9" wp14:editId="215FBB86">
                <wp:simplePos x="0" y="0"/>
                <wp:positionH relativeFrom="column">
                  <wp:posOffset>1659255</wp:posOffset>
                </wp:positionH>
                <wp:positionV relativeFrom="paragraph">
                  <wp:posOffset>6098540</wp:posOffset>
                </wp:positionV>
                <wp:extent cx="1282700" cy="28575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7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7140E8" w14:textId="5919617C" w:rsidR="004539E4" w:rsidRPr="009E3A68" w:rsidRDefault="00AC64F8" w:rsidP="004539E4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  <w:r w:rsidRPr="009E3A68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System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429D9" id="_x0000_s1046" type="#_x0000_t202" style="position:absolute;left:0;text-align:left;margin-left:130.65pt;margin-top:480.2pt;width:101pt;height:22.5pt;z-index:-251170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" filled="f" stroked="f">
                <v:textbox>
                  <w:txbxContent>
                    <w:p w14:paraId="667140E8" w14:textId="5919617C" w:rsidR="004539E4" w:rsidRPr="009E3A68" w:rsidRDefault="00AC64F8" w:rsidP="004539E4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  <w:r w:rsidRPr="009E3A68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System Designer</w:t>
                      </w:r>
                    </w:p>
                  </w:txbxContent>
                </v:textbox>
              </v:shape>
            </w:pict>
          </mc:Fallback>
        </mc:AlternateContent>
      </w:r>
      <w:r w:rsidRPr="004539E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60128" behindDoc="1" locked="0" layoutInCell="1" allowOverlap="1" wp14:anchorId="0FAC6608" wp14:editId="70A9D0B4">
                <wp:simplePos x="0" y="0"/>
                <wp:positionH relativeFrom="column">
                  <wp:posOffset>1659255</wp:posOffset>
                </wp:positionH>
                <wp:positionV relativeFrom="paragraph">
                  <wp:posOffset>5906770</wp:posOffset>
                </wp:positionV>
                <wp:extent cx="2876550" cy="302895"/>
                <wp:effectExtent l="0" t="0" r="0" b="19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3028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13373" w14:textId="1B1A3144" w:rsidR="004539E4" w:rsidRPr="005C5448" w:rsidRDefault="004539E4" w:rsidP="004539E4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Frostwolf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 xml:space="preserve"> Games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C6608" id="_x0000_s1047" type="#_x0000_t202" style="position:absolute;left:0;text-align:left;margin-left:130.65pt;margin-top:465.1pt;width:226.5pt;height:23.85pt;z-index:-251556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" filled="f" stroked="f">
                <v:textbox>
                  <w:txbxContent>
                    <w:p w14:paraId="56013373" w14:textId="1B1A3144" w:rsidR="004539E4" w:rsidRPr="005C5448" w:rsidRDefault="004539E4" w:rsidP="004539E4">
                      <w:pP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Frostwolf</w:t>
                      </w: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 xml:space="preserve"> Games</w:t>
                      </w: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Pr="004D480E">
        <w:rPr>
          <w:noProof/>
        </w:rPr>
        <mc:AlternateContent>
          <mc:Choice Requires="wps">
            <w:drawing>
              <wp:anchor distT="45720" distB="45720" distL="114300" distR="114300" simplePos="0" relativeHeight="251086336" behindDoc="1" locked="0" layoutInCell="1" allowOverlap="1" wp14:anchorId="1881DF52" wp14:editId="3DB87F1A">
                <wp:simplePos x="0" y="0"/>
                <wp:positionH relativeFrom="column">
                  <wp:posOffset>5454650</wp:posOffset>
                </wp:positionH>
                <wp:positionV relativeFrom="paragraph">
                  <wp:posOffset>4716780</wp:posOffset>
                </wp:positionV>
                <wp:extent cx="1528445" cy="1404620"/>
                <wp:effectExtent l="0" t="0" r="0" b="0"/>
                <wp:wrapNone/>
                <wp:docPr id="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84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96068E" w14:textId="77777777" w:rsidR="00E83F9B" w:rsidRPr="005C5448" w:rsidRDefault="00E83F9B" w:rsidP="00E83F9B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Mar 2016 – Oct 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81DF52" id="_x0000_s1048" type="#_x0000_t202" style="position:absolute;left:0;text-align:left;margin-left:429.5pt;margin-top:371.4pt;width:120.35pt;height:110.6pt;z-index:-252230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" filled="f" stroked="f">
                <v:textbox style="mso-fit-shape-to-text:t">
                  <w:txbxContent>
                    <w:p w14:paraId="2296068E" w14:textId="77777777" w:rsidR="00E83F9B" w:rsidRPr="005C5448" w:rsidRDefault="00E83F9B" w:rsidP="00E83F9B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Mar 2016 – Oct 201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62592" behindDoc="1" locked="0" layoutInCell="1" allowOverlap="1" wp14:anchorId="42012394" wp14:editId="69F0F012">
                <wp:simplePos x="0" y="0"/>
                <wp:positionH relativeFrom="column">
                  <wp:posOffset>1654810</wp:posOffset>
                </wp:positionH>
                <wp:positionV relativeFrom="paragraph">
                  <wp:posOffset>3202940</wp:posOffset>
                </wp:positionV>
                <wp:extent cx="1746885" cy="285750"/>
                <wp:effectExtent l="0" t="0" r="0" b="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688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BD934" w14:textId="1829DD9B" w:rsidR="00E32562" w:rsidRPr="009E3A68" w:rsidRDefault="00E32562" w:rsidP="00E32562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  <w:r w:rsidRPr="009E3A68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Senior System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12394" id="_x0000_s1049" type="#_x0000_t202" style="position:absolute;left:0;text-align:left;margin-left:130.3pt;margin-top:252.2pt;width:137.55pt;height:22.5pt;z-index:-25085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" filled="f" stroked="f">
                <v:textbox>
                  <w:txbxContent>
                    <w:p w14:paraId="4C4BD934" w14:textId="1829DD9B" w:rsidR="00E32562" w:rsidRPr="009E3A68" w:rsidRDefault="00E32562" w:rsidP="00E32562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  <w:r w:rsidRPr="009E3A68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Senior System Design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61568" behindDoc="1" locked="0" layoutInCell="1" allowOverlap="1" wp14:anchorId="0AF2F1A4" wp14:editId="5B36C465">
                <wp:simplePos x="0" y="0"/>
                <wp:positionH relativeFrom="column">
                  <wp:posOffset>5508625</wp:posOffset>
                </wp:positionH>
                <wp:positionV relativeFrom="paragraph">
                  <wp:posOffset>3012440</wp:posOffset>
                </wp:positionV>
                <wp:extent cx="1476375" cy="1404620"/>
                <wp:effectExtent l="0" t="0" r="0" b="3175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76148" w14:textId="77777777" w:rsidR="00E32562" w:rsidRPr="005C5448" w:rsidRDefault="00E32562" w:rsidP="00E32562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Hangzhou, Ch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F2F1A4" id="_x0000_s1050" type="#_x0000_t202" style="position:absolute;left:0;text-align:left;margin-left:433.75pt;margin-top:237.2pt;width:116.25pt;height:110.6pt;z-index:-2508549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" filled="f" stroked="f">
                <v:textbox style="mso-fit-shape-to-text:t">
                  <w:txbxContent>
                    <w:p w14:paraId="4CA76148" w14:textId="77777777" w:rsidR="00E32562" w:rsidRPr="005C5448" w:rsidRDefault="00E32562" w:rsidP="00E32562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Hangzhou, Chin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64640" behindDoc="1" locked="0" layoutInCell="1" allowOverlap="1" wp14:anchorId="5ACA7A2D" wp14:editId="5F193912">
                <wp:simplePos x="0" y="0"/>
                <wp:positionH relativeFrom="column">
                  <wp:posOffset>1653540</wp:posOffset>
                </wp:positionH>
                <wp:positionV relativeFrom="paragraph">
                  <wp:posOffset>3011805</wp:posOffset>
                </wp:positionV>
                <wp:extent cx="2876550" cy="302895"/>
                <wp:effectExtent l="0" t="0" r="0" b="1905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3028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A7376" w14:textId="77777777" w:rsidR="00E32562" w:rsidRPr="005C5448" w:rsidRDefault="00E32562" w:rsidP="00E32562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Netease Games – Pangu Creator Studio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A7A2D" id="_x0000_s1051" type="#_x0000_t202" style="position:absolute;left:0;text-align:left;margin-left:130.2pt;margin-top:237.15pt;width:226.5pt;height:23.85pt;z-index:-25085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" filled="f" stroked="f">
                <v:textbox>
                  <w:txbxContent>
                    <w:p w14:paraId="4F2A7376" w14:textId="77777777" w:rsidR="00E32562" w:rsidRPr="005C5448" w:rsidRDefault="00E32562" w:rsidP="00E32562">
                      <w:pP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Netease Games – Pangu Creator Studio</w:t>
                      </w:r>
                      <w:r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65664" behindDoc="1" locked="0" layoutInCell="1" allowOverlap="1" wp14:anchorId="28BEF7B8" wp14:editId="65AF5455">
                <wp:simplePos x="0" y="0"/>
                <wp:positionH relativeFrom="column">
                  <wp:posOffset>1416685</wp:posOffset>
                </wp:positionH>
                <wp:positionV relativeFrom="paragraph">
                  <wp:posOffset>3381375</wp:posOffset>
                </wp:positionV>
                <wp:extent cx="5521325" cy="1425575"/>
                <wp:effectExtent l="0" t="0" r="0" b="317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1325" cy="1425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C437F" w14:textId="72C092F4" w:rsidR="00E32562" w:rsidRPr="009E3A68" w:rsidRDefault="00E32562" w:rsidP="00E32562">
                            <w:pP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      </w:t>
                            </w:r>
                            <w:r w:rsidR="00C73EE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Moon Land | </w:t>
                            </w:r>
                            <w:r w:rsidRPr="009E3A68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Unity | 3D Survivor Game</w:t>
                            </w:r>
                          </w:p>
                          <w:p w14:paraId="47D61981" w14:textId="39262C08" w:rsidR="00E32562" w:rsidRPr="004672A1" w:rsidRDefault="00E32562" w:rsidP="00E325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Designed world environmental systems including day and night system, weather system, lighting system and </w:t>
                            </w:r>
                            <w:proofErr w:type="gramStart"/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temperature</w:t>
                            </w:r>
                            <w:proofErr w:type="gramEnd"/>
                          </w:p>
                          <w:p w14:paraId="7B9D56CE" w14:textId="48B09E50" w:rsidR="00E32562" w:rsidRPr="004672A1" w:rsidRDefault="00E32562" w:rsidP="00E325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Set up the system of player’s interaction with the environment such as resource collecting, manufacturing and multi-</w:t>
                            </w:r>
                            <w:proofErr w:type="gramStart"/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interaction</w:t>
                            </w:r>
                            <w:proofErr w:type="gramEnd"/>
                          </w:p>
                          <w:p w14:paraId="5E182115" w14:textId="0B337778" w:rsidR="00E32562" w:rsidRPr="004672A1" w:rsidRDefault="00E32562" w:rsidP="00E325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Improved and maintained designer tools including effect editor and spawn point editor with tool </w:t>
                            </w:r>
                            <w:proofErr w:type="gramStart"/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engineers</w:t>
                            </w:r>
                            <w:proofErr w:type="gramEnd"/>
                          </w:p>
                          <w:p w14:paraId="5EBA1365" w14:textId="77777777" w:rsidR="00E32562" w:rsidRPr="005C5448" w:rsidRDefault="00E32562" w:rsidP="00E32562">
                            <w:pPr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val="en-US"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val="en-US" w:eastAsia="zh-CN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EF7B8" id="_x0000_s1052" type="#_x0000_t202" style="position:absolute;left:0;text-align:left;margin-left:111.55pt;margin-top:266.25pt;width:434.75pt;height:112.25pt;z-index:-25085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" filled="f" stroked="f">
                <v:textbox>
                  <w:txbxContent>
                    <w:p w14:paraId="2A9C437F" w14:textId="72C092F4" w:rsidR="00E32562" w:rsidRPr="009E3A68" w:rsidRDefault="00E32562" w:rsidP="00E32562">
                      <w:pPr>
                        <w:rPr>
                          <w:rFonts w:asciiTheme="majorHAnsi" w:hAnsiTheme="majorHAnsi" w:cstheme="majorHAnsi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      </w:t>
                      </w:r>
                      <w:r w:rsidR="00C73EEB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Moon Land | </w:t>
                      </w:r>
                      <w:r w:rsidRPr="009E3A68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Unity | 3D Survivor Game</w:t>
                      </w:r>
                    </w:p>
                    <w:p w14:paraId="47D61981" w14:textId="39262C08" w:rsidR="00E32562" w:rsidRPr="004672A1" w:rsidRDefault="00E32562" w:rsidP="00E325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Designed world environmental systems including day and night system, weather system, lighting system and </w:t>
                      </w:r>
                      <w:proofErr w:type="gramStart"/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temperature</w:t>
                      </w:r>
                      <w:proofErr w:type="gramEnd"/>
                    </w:p>
                    <w:p w14:paraId="7B9D56CE" w14:textId="48B09E50" w:rsidR="00E32562" w:rsidRPr="004672A1" w:rsidRDefault="00E32562" w:rsidP="00E325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Set up the system of player’s interaction with the environment such as resource collecting, manufacturing and multi-</w:t>
                      </w:r>
                      <w:proofErr w:type="gramStart"/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interaction</w:t>
                      </w:r>
                      <w:proofErr w:type="gramEnd"/>
                    </w:p>
                    <w:p w14:paraId="5E182115" w14:textId="0B337778" w:rsidR="00E32562" w:rsidRPr="004672A1" w:rsidRDefault="00E32562" w:rsidP="00E325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Improved and maintained designer tools including effect editor and spawn point editor with tool </w:t>
                      </w:r>
                      <w:proofErr w:type="gramStart"/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engineers</w:t>
                      </w:r>
                      <w:proofErr w:type="gramEnd"/>
                    </w:p>
                    <w:p w14:paraId="5EBA1365" w14:textId="77777777" w:rsidR="00E32562" w:rsidRPr="005C5448" w:rsidRDefault="00E32562" w:rsidP="00E32562">
                      <w:pPr>
                        <w:rPr>
                          <w:rFonts w:asciiTheme="majorHAnsi" w:hAnsiTheme="majorHAnsi" w:cstheme="majorHAnsi"/>
                          <w:b/>
                          <w:iCs/>
                          <w:lang w:val="en-US"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iCs/>
                          <w:lang w:val="en-US" w:eastAsia="zh-CN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63616" behindDoc="1" locked="0" layoutInCell="1" allowOverlap="1" wp14:anchorId="7243DF3A" wp14:editId="12433732">
                <wp:simplePos x="0" y="0"/>
                <wp:positionH relativeFrom="column">
                  <wp:posOffset>5428615</wp:posOffset>
                </wp:positionH>
                <wp:positionV relativeFrom="paragraph">
                  <wp:posOffset>3197860</wp:posOffset>
                </wp:positionV>
                <wp:extent cx="1555750" cy="1404620"/>
                <wp:effectExtent l="0" t="0" r="0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875C3" w14:textId="77777777" w:rsidR="00E32562" w:rsidRPr="005C5448" w:rsidRDefault="00E32562" w:rsidP="00E32562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Nov 2017 – May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43DF3A" id="_x0000_s1053" type="#_x0000_t202" style="position:absolute;left:0;text-align:left;margin-left:427.45pt;margin-top:251.8pt;width:122.5pt;height:110.6pt;z-index:-250852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" filled="f" stroked="f">
                <v:textbox style="mso-fit-shape-to-text:t">
                  <w:txbxContent>
                    <w:p w14:paraId="14D875C3" w14:textId="77777777" w:rsidR="00E32562" w:rsidRPr="005C5448" w:rsidRDefault="00E32562" w:rsidP="00E32562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Nov 2017 – May 20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72832" behindDoc="1" locked="0" layoutInCell="1" allowOverlap="1" wp14:anchorId="262124BB" wp14:editId="37A9255F">
                <wp:simplePos x="0" y="0"/>
                <wp:positionH relativeFrom="column">
                  <wp:posOffset>1668780</wp:posOffset>
                </wp:positionH>
                <wp:positionV relativeFrom="paragraph">
                  <wp:posOffset>1832610</wp:posOffset>
                </wp:positionV>
                <wp:extent cx="1889125" cy="28575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912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E5C9A" w14:textId="4B6AC46C" w:rsidR="0057661B" w:rsidRPr="009E3A68" w:rsidRDefault="0057661B" w:rsidP="0057661B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Associate Game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2124BB" id="_x0000_s1054" type="#_x0000_t202" style="position:absolute;left:0;text-align:left;margin-left:131.4pt;margin-top:144.3pt;width:148.75pt;height:22.5pt;z-index:-25084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" filled="f" stroked="f">
                <v:textbox>
                  <w:txbxContent>
                    <w:p w14:paraId="122E5C9A" w14:textId="4B6AC46C" w:rsidR="0057661B" w:rsidRPr="009E3A68" w:rsidRDefault="0057661B" w:rsidP="0057661B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Associate Game Design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73856" behindDoc="1" locked="0" layoutInCell="1" allowOverlap="1" wp14:anchorId="48A93ECC" wp14:editId="6F0B8DCB">
                <wp:simplePos x="0" y="0"/>
                <wp:positionH relativeFrom="column">
                  <wp:posOffset>5436235</wp:posOffset>
                </wp:positionH>
                <wp:positionV relativeFrom="paragraph">
                  <wp:posOffset>1835150</wp:posOffset>
                </wp:positionV>
                <wp:extent cx="1555750" cy="140462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664BA" w14:textId="324887EA" w:rsidR="0057661B" w:rsidRPr="005C5448" w:rsidRDefault="0057661B" w:rsidP="0057661B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Aug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20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21</w:t>
                            </w:r>
                            <w:r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– </w:t>
                            </w:r>
                            <w:r w:rsidR="009A6EF0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Sep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A93ECC" id="_x0000_s1055" type="#_x0000_t202" style="position:absolute;left:0;text-align:left;margin-left:428.05pt;margin-top:144.5pt;width:122.5pt;height:110.6pt;z-index:-250842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" filled="f" stroked="f">
                <v:textbox style="mso-fit-shape-to-text:t">
                  <w:txbxContent>
                    <w:p w14:paraId="6E0664BA" w14:textId="324887EA" w:rsidR="0057661B" w:rsidRPr="005C5448" w:rsidRDefault="0057661B" w:rsidP="0057661B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Aug</w:t>
                      </w:r>
                      <w:r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20</w:t>
                      </w: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21</w:t>
                      </w:r>
                      <w:r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– </w:t>
                      </w:r>
                      <w:r w:rsidR="009A6EF0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Sep 202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57472" behindDoc="1" locked="0" layoutInCell="1" allowOverlap="1" wp14:anchorId="2A93E6A3" wp14:editId="294B8E3F">
                <wp:simplePos x="0" y="0"/>
                <wp:positionH relativeFrom="column">
                  <wp:posOffset>1416050</wp:posOffset>
                </wp:positionH>
                <wp:positionV relativeFrom="paragraph">
                  <wp:posOffset>490220</wp:posOffset>
                </wp:positionV>
                <wp:extent cx="5521325" cy="1446530"/>
                <wp:effectExtent l="0" t="0" r="0" b="1270"/>
                <wp:wrapNone/>
                <wp:docPr id="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1325" cy="14465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6CB98F" w14:textId="6C7B7804" w:rsidR="00E83F9B" w:rsidRPr="009E3A68" w:rsidRDefault="00890624" w:rsidP="00890624">
                            <w:pP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      </w:t>
                            </w:r>
                            <w:r w:rsidR="00E6518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>Un</w:t>
                            </w:r>
                            <w:r w:rsidR="00C73EE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announced AAA Project | </w:t>
                            </w:r>
                            <w:r w:rsidRPr="009E3A68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Un</w:t>
                            </w:r>
                            <w:r w:rsidR="00E32562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real 5</w:t>
                            </w:r>
                          </w:p>
                          <w:p w14:paraId="4875844E" w14:textId="7F04CC73" w:rsidR="00587412" w:rsidRDefault="002B0E04" w:rsidP="00E83F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Designed </w:t>
                            </w:r>
                            <w:r w:rsidR="00432CC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new gameplay moments </w:t>
                            </w:r>
                            <w:r w:rsidR="00FF390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and prototyped </w:t>
                            </w:r>
                            <w:r w:rsidR="00432CC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via</w:t>
                            </w:r>
                            <w:r w:rsidR="007C1CF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UE </w:t>
                            </w:r>
                            <w:proofErr w:type="gramStart"/>
                            <w:r w:rsidR="007C1CF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blueprint</w:t>
                            </w:r>
                            <w:r w:rsidR="00382C42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s</w:t>
                            </w:r>
                            <w:proofErr w:type="gramEnd"/>
                          </w:p>
                          <w:p w14:paraId="16A6D2E6" w14:textId="377D3D8A" w:rsidR="00E83F9B" w:rsidRDefault="001944E2" w:rsidP="00E83F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Cooperated with artists and programmers to implement </w:t>
                            </w:r>
                            <w:r w:rsidR="004D382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approved gameplay</w:t>
                            </w:r>
                            <w:r w:rsidR="00432CC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in </w:t>
                            </w:r>
                            <w:r w:rsidR="008008C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the </w:t>
                            </w:r>
                            <w:proofErr w:type="gramStart"/>
                            <w:r w:rsidR="00432CC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engine</w:t>
                            </w:r>
                            <w:proofErr w:type="gramEnd"/>
                          </w:p>
                          <w:p w14:paraId="2B9F9234" w14:textId="4E6FBF1E" w:rsidR="00A57AE3" w:rsidRDefault="00BC600A" w:rsidP="00E83F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Created intera</w:t>
                            </w:r>
                            <w:r w:rsidR="00B320F2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cta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object</w:t>
                            </w:r>
                            <w:r w:rsidR="008E28C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proxies</w:t>
                            </w:r>
                            <w:r w:rsidR="00432CC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9E2132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by using blueprint</w:t>
                            </w:r>
                            <w:r w:rsidR="00C07888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s</w:t>
                            </w:r>
                            <w:r w:rsidR="009E2132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and customized tool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for level designers and mission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designers</w:t>
                            </w:r>
                            <w:proofErr w:type="gramEnd"/>
                          </w:p>
                          <w:p w14:paraId="7D314DC2" w14:textId="32E199AA" w:rsidR="001944E2" w:rsidRPr="002A0E87" w:rsidRDefault="00330C72" w:rsidP="00E83F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Implemented and maintained interact</w:t>
                            </w:r>
                            <w:r w:rsidR="008008C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a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objects </w:t>
                            </w:r>
                            <w:r w:rsidR="00A57AE3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to shippable </w:t>
                            </w:r>
                            <w:proofErr w:type="gramStart"/>
                            <w:r w:rsidR="00A57AE3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quality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3E6A3" id="_x0000_t202" coordsize="21600,21600" o:spt="202" path="m,l,21600r21600,l21600,xe">
                <v:stroke joinstyle="miter"/>
                <v:path gradientshapeok="t" o:connecttype="rect"/>
              </v:shapetype>
              <v:shape id="_x0000_s1056" type="#_x0000_t202" style="position:absolute;left:0;text-align:left;margin-left:111.5pt;margin-top:38.6pt;width:434.75pt;height:113.9pt;z-index:-25085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" filled="f" stroked="f">
                <v:textbox>
                  <w:txbxContent>
                    <w:p w14:paraId="6D6CB98F" w14:textId="6C7B7804" w:rsidR="00E83F9B" w:rsidRPr="009E3A68" w:rsidRDefault="00890624" w:rsidP="00890624">
                      <w:pPr>
                        <w:rPr>
                          <w:rFonts w:asciiTheme="majorHAnsi" w:hAnsiTheme="majorHAnsi" w:cstheme="majorHAnsi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      </w:t>
                      </w:r>
                      <w:r w:rsidR="00E6518B">
                        <w:rPr>
                          <w:rFonts w:asciiTheme="majorHAnsi" w:hAnsiTheme="majorHAnsi" w:cstheme="majorHAnsi"/>
                          <w:lang w:eastAsia="zh-CN"/>
                        </w:rPr>
                        <w:t>Un</w:t>
                      </w:r>
                      <w:r w:rsidR="00C73EEB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announced AAA Project | </w:t>
                      </w:r>
                      <w:r w:rsidRPr="009E3A68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Un</w:t>
                      </w:r>
                      <w:r w:rsidR="00E32562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real 5</w:t>
                      </w:r>
                    </w:p>
                    <w:p w14:paraId="4875844E" w14:textId="7F04CC73" w:rsidR="00587412" w:rsidRDefault="002B0E04" w:rsidP="00E83F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Designed </w:t>
                      </w:r>
                      <w:r w:rsidR="00432CC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new gameplay moments </w:t>
                      </w:r>
                      <w:r w:rsidR="00FF3904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and prototyped </w:t>
                      </w:r>
                      <w:r w:rsidR="00432CC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via</w:t>
                      </w:r>
                      <w:r w:rsidR="007C1CFC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UE </w:t>
                      </w:r>
                      <w:proofErr w:type="gramStart"/>
                      <w:r w:rsidR="007C1CFC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blueprint</w:t>
                      </w:r>
                      <w:r w:rsidR="00382C42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s</w:t>
                      </w:r>
                      <w:proofErr w:type="gramEnd"/>
                    </w:p>
                    <w:p w14:paraId="16A6D2E6" w14:textId="377D3D8A" w:rsidR="00E83F9B" w:rsidRDefault="001944E2" w:rsidP="00E83F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Cooperated with artists and programmers to implement </w:t>
                      </w:r>
                      <w:r w:rsidR="004D3829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approved gameplay</w:t>
                      </w:r>
                      <w:r w:rsidR="00432CC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in </w:t>
                      </w:r>
                      <w:r w:rsidR="008008C4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the </w:t>
                      </w:r>
                      <w:proofErr w:type="gramStart"/>
                      <w:r w:rsidR="00432CC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engine</w:t>
                      </w:r>
                      <w:proofErr w:type="gramEnd"/>
                    </w:p>
                    <w:p w14:paraId="2B9F9234" w14:textId="4E6FBF1E" w:rsidR="00A57AE3" w:rsidRDefault="00BC600A" w:rsidP="00E83F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Created intera</w:t>
                      </w:r>
                      <w:r w:rsidR="00B320F2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cta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object</w:t>
                      </w:r>
                      <w:r w:rsidR="008E28CC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proxies</w:t>
                      </w:r>
                      <w:r w:rsidR="00432CC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9E2132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by using blueprint</w:t>
                      </w:r>
                      <w:r w:rsidR="00C07888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s</w:t>
                      </w:r>
                      <w:r w:rsidR="009E2132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and customized tools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for level designers and mission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designers</w:t>
                      </w:r>
                      <w:proofErr w:type="gramEnd"/>
                    </w:p>
                    <w:p w14:paraId="7D314DC2" w14:textId="32E199AA" w:rsidR="001944E2" w:rsidRPr="002A0E87" w:rsidRDefault="00330C72" w:rsidP="00E83F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Implemented and maintained interact</w:t>
                      </w:r>
                      <w:r w:rsidR="008008C4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a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objects </w:t>
                      </w:r>
                      <w:r w:rsidR="00A57AE3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to shippable </w:t>
                      </w:r>
                      <w:proofErr w:type="gramStart"/>
                      <w:r w:rsidR="00A57AE3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quality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19625A40" w14:textId="07E47EB6" w:rsidR="00142DB5" w:rsidRDefault="00142DB5" w:rsidP="004104BC">
      <w:pPr>
        <w:rPr>
          <w:rFonts w:eastAsia="SimSun"/>
          <w:lang w:eastAsia="zh-C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0995200" behindDoc="1" locked="0" layoutInCell="1" allowOverlap="1" wp14:anchorId="6AE4AC02" wp14:editId="529CD722">
                <wp:simplePos x="0" y="0"/>
                <wp:positionH relativeFrom="column">
                  <wp:posOffset>1662269</wp:posOffset>
                </wp:positionH>
                <wp:positionV relativeFrom="paragraph">
                  <wp:posOffset>127635</wp:posOffset>
                </wp:positionV>
                <wp:extent cx="1828800" cy="285750"/>
                <wp:effectExtent l="0" t="0" r="0" b="0"/>
                <wp:wrapNone/>
                <wp:docPr id="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63C06" w14:textId="0ABEA4F7" w:rsidR="00E83F9B" w:rsidRPr="009E3A68" w:rsidRDefault="00E32562" w:rsidP="00E83F9B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Associate Game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4AC02" id="_x0000_s1057" type="#_x0000_t202" style="position:absolute;margin-left:130.9pt;margin-top:10.05pt;width:2in;height:22.5pt;z-index:-25232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" filled="f" stroked="f">
                <v:textbox>
                  <w:txbxContent>
                    <w:p w14:paraId="0E263C06" w14:textId="0ABEA4F7" w:rsidR="00E83F9B" w:rsidRPr="009E3A68" w:rsidRDefault="00E32562" w:rsidP="00E83F9B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Associate Game Designer</w:t>
                      </w:r>
                    </w:p>
                  </w:txbxContent>
                </v:textbox>
              </v:shape>
            </w:pict>
          </mc:Fallback>
        </mc:AlternateContent>
      </w:r>
    </w:p>
    <w:p w14:paraId="2B3E30B7" w14:textId="451413A4" w:rsidR="002E046B" w:rsidRPr="004104BC" w:rsidRDefault="004B5D77" w:rsidP="004104BC">
      <w:pPr>
        <w:rPr>
          <w:rFonts w:eastAsia="SimSun"/>
          <w:lang w:eastAsia="zh-CN"/>
        </w:rPr>
      </w:pPr>
      <w:r w:rsidRPr="004539E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084736" behindDoc="1" locked="0" layoutInCell="1" allowOverlap="1" wp14:anchorId="304F15C1" wp14:editId="65B4530E">
                <wp:simplePos x="0" y="0"/>
                <wp:positionH relativeFrom="column">
                  <wp:posOffset>5514340</wp:posOffset>
                </wp:positionH>
                <wp:positionV relativeFrom="paragraph">
                  <wp:posOffset>5555615</wp:posOffset>
                </wp:positionV>
                <wp:extent cx="1476375" cy="1404620"/>
                <wp:effectExtent l="0" t="0" r="9525" b="31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FB50C" w14:textId="28C943C4" w:rsidR="004539E4" w:rsidRPr="005C5448" w:rsidRDefault="00901E08" w:rsidP="004539E4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Shanghai</w:t>
                            </w:r>
                            <w:r w:rsidR="004539E4" w:rsidRPr="005C5448">
                              <w:rPr>
                                <w:rFonts w:asciiTheme="majorHAnsi" w:hAnsiTheme="majorHAnsi" w:cstheme="majorHAnsi"/>
                                <w:b/>
                                <w:sz w:val="26"/>
                                <w:szCs w:val="26"/>
                                <w:lang w:eastAsia="zh-CN"/>
                              </w:rPr>
                              <w:t>, Ch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4F15C1" id="_x0000_s1058" type="#_x0000_t202" style="position:absolute;margin-left:434.2pt;margin-top:437.45pt;width:116.25pt;height:110.6pt;z-index:-251231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" stroked="f">
                <v:textbox style="mso-fit-shape-to-text:t">
                  <w:txbxContent>
                    <w:p w14:paraId="071FB50C" w14:textId="28C943C4" w:rsidR="004539E4" w:rsidRPr="005C5448" w:rsidRDefault="00901E08" w:rsidP="004539E4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Shanghai</w:t>
                      </w:r>
                      <w:r w:rsidR="004539E4" w:rsidRPr="005C5448">
                        <w:rPr>
                          <w:rFonts w:asciiTheme="majorHAnsi" w:hAnsiTheme="majorHAnsi" w:cstheme="majorHAnsi"/>
                          <w:b/>
                          <w:sz w:val="26"/>
                          <w:szCs w:val="26"/>
                          <w:lang w:eastAsia="zh-CN"/>
                        </w:rPr>
                        <w:t>, China</w:t>
                      </w:r>
                    </w:p>
                  </w:txbxContent>
                </v:textbox>
              </v:shape>
            </w:pict>
          </mc:Fallback>
        </mc:AlternateContent>
      </w:r>
      <w:r w:rsidRPr="004539E4">
        <w:rPr>
          <w:rFonts w:eastAsia="SimSu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2168704" behindDoc="1" locked="0" layoutInCell="1" allowOverlap="1" wp14:anchorId="1FAB8882" wp14:editId="3E137334">
                <wp:simplePos x="0" y="0"/>
                <wp:positionH relativeFrom="column">
                  <wp:posOffset>5250341</wp:posOffset>
                </wp:positionH>
                <wp:positionV relativeFrom="paragraph">
                  <wp:posOffset>5741670</wp:posOffset>
                </wp:positionV>
                <wp:extent cx="1739900" cy="140462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D40349" w14:textId="607C78F4" w:rsidR="004539E4" w:rsidRPr="005C5448" w:rsidRDefault="006768EF" w:rsidP="004539E4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Sep 2015</w:t>
                            </w:r>
                            <w:r w:rsidR="004539E4"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Jan</w:t>
                            </w:r>
                            <w:r w:rsidR="004539E4" w:rsidRPr="005C5448"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 xml:space="preserve">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lang w:eastAsia="zh-CN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AB8882" id="_x0000_s1059" type="#_x0000_t202" style="position:absolute;margin-left:413.4pt;margin-top:452.1pt;width:137pt;height:110.6pt;z-index:-251147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" filled="f" stroked="f">
                <v:textbox style="mso-fit-shape-to-text:t">
                  <w:txbxContent>
                    <w:p w14:paraId="21D40349" w14:textId="607C78F4" w:rsidR="004539E4" w:rsidRPr="005C5448" w:rsidRDefault="006768EF" w:rsidP="004539E4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iCs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Sep 2015</w:t>
                      </w:r>
                      <w:r w:rsidR="004539E4"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Jan</w:t>
                      </w:r>
                      <w:r w:rsidR="004539E4" w:rsidRPr="005C5448"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 xml:space="preserve"> 201</w:t>
                      </w:r>
                      <w:r>
                        <w:rPr>
                          <w:rFonts w:asciiTheme="majorHAnsi" w:hAnsiTheme="majorHAnsi" w:cstheme="majorHAnsi"/>
                          <w:iCs/>
                          <w:lang w:eastAsia="zh-CN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D901F9">
        <w:rPr>
          <w:noProof/>
        </w:rPr>
        <mc:AlternateContent>
          <mc:Choice Requires="wps">
            <w:drawing>
              <wp:anchor distT="45720" distB="45720" distL="114300" distR="114300" simplePos="0" relativeHeight="252474880" behindDoc="1" locked="0" layoutInCell="1" allowOverlap="1" wp14:anchorId="2F63B339" wp14:editId="2F51C21E">
                <wp:simplePos x="0" y="0"/>
                <wp:positionH relativeFrom="column">
                  <wp:posOffset>1419367</wp:posOffset>
                </wp:positionH>
                <wp:positionV relativeFrom="paragraph">
                  <wp:posOffset>1655577</wp:posOffset>
                </wp:positionV>
                <wp:extent cx="5697855" cy="1078173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855" cy="10781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1FC06" w14:textId="08D2E1FB" w:rsidR="00C73EEB" w:rsidRDefault="0057661B" w:rsidP="0057661B">
                            <w:pP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</w:pPr>
                            <w:r w:rsidRPr="005C544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      </w:t>
                            </w:r>
                            <w:r w:rsidR="002D268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>Risk of Rain 2 DLC</w:t>
                            </w:r>
                            <w:r w:rsidR="00E6518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: Survivors of the Void </w:t>
                            </w:r>
                            <w:r w:rsidR="00C73EE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>| Unity</w:t>
                            </w:r>
                          </w:p>
                          <w:p w14:paraId="3FA2D3F0" w14:textId="455B7850" w:rsidR="0057661B" w:rsidRPr="009E3A68" w:rsidRDefault="00C73EEB" w:rsidP="0057661B">
                            <w:pP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      Risk of Rain 2 </w:t>
                            </w:r>
                            <w:r w:rsidR="00E6518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>Un</w:t>
                            </w:r>
                            <w:r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>an</w:t>
                            </w:r>
                            <w:r w:rsidR="00E6518B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>nounced Project |</w:t>
                            </w:r>
                            <w:r w:rsidR="002D2688">
                              <w:rPr>
                                <w:rFonts w:asciiTheme="majorHAnsi" w:hAnsiTheme="majorHAnsi" w:cstheme="majorHAnsi"/>
                                <w:lang w:eastAsia="zh-CN"/>
                              </w:rPr>
                              <w:t xml:space="preserve"> </w:t>
                            </w:r>
                            <w:r w:rsidR="00522239">
                              <w:rPr>
                                <w:rFonts w:asciiTheme="majorHAnsi" w:hAnsiTheme="majorHAnsi" w:cstheme="majorHAnsi"/>
                                <w:color w:val="000000" w:themeColor="text1"/>
                                <w:lang w:eastAsia="zh-CN"/>
                              </w:rPr>
                              <w:t>Unity</w:t>
                            </w:r>
                          </w:p>
                          <w:p w14:paraId="64A9721B" w14:textId="5125F74A" w:rsidR="0057661B" w:rsidRPr="004672A1" w:rsidRDefault="0057661B" w:rsidP="005766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De</w:t>
                            </w:r>
                            <w:r w:rsidR="00680F4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veloped</w:t>
                            </w:r>
                            <w:r w:rsidRPr="004672A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5C3406">
                              <w:rPr>
                                <w:rFonts w:asciiTheme="majorHAnsi" w:hAnsiTheme="majorHAnsi" w:cstheme="majorHAnsi" w:hint="eastAsia"/>
                                <w:sz w:val="24"/>
                                <w:szCs w:val="24"/>
                                <w:lang w:eastAsia="zh-CN"/>
                              </w:rPr>
                              <w:t>a</w:t>
                            </w:r>
                            <w:r w:rsidR="005C3406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nd implemented new</w:t>
                            </w:r>
                            <w:r w:rsidR="000032D5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void</w:t>
                            </w:r>
                            <w:r w:rsidR="005C3406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proofErr w:type="gramStart"/>
                            <w:r w:rsidR="005C3406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monster</w:t>
                            </w:r>
                            <w:r w:rsidR="008B56C4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s</w:t>
                            </w:r>
                            <w:proofErr w:type="gramEnd"/>
                          </w:p>
                          <w:p w14:paraId="538B606E" w14:textId="71EC232B" w:rsidR="0057661B" w:rsidRPr="004672A1" w:rsidRDefault="00556807" w:rsidP="005766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Drafted</w:t>
                            </w:r>
                            <w:r w:rsidR="00801DDD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and prototyped new items</w:t>
                            </w:r>
                            <w:r w:rsidR="00D0688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according to</w:t>
                            </w:r>
                            <w:r w:rsidR="00B05F52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9B4676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the new theme</w:t>
                            </w:r>
                          </w:p>
                          <w:p w14:paraId="24FF4802" w14:textId="19FD1BC0" w:rsidR="0057661B" w:rsidRPr="004672A1" w:rsidRDefault="008E4FE0" w:rsidP="005766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firstLineChars="0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Designed </w:t>
                            </w:r>
                            <w:r w:rsidR="00B151AA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(from paper design to </w:t>
                            </w:r>
                            <w:proofErr w:type="spellStart"/>
                            <w:r w:rsidR="00B151AA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whitebox</w:t>
                            </w:r>
                            <w:proofErr w:type="spellEnd"/>
                            <w:r w:rsidR="00B151AA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)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and </w:t>
                            </w:r>
                            <w:r w:rsidR="00F74238">
                              <w:rPr>
                                <w:rFonts w:asciiTheme="majorHAnsi" w:hAnsiTheme="majorHAnsi" w:cstheme="majorHAnsi" w:hint="eastAsia"/>
                                <w:sz w:val="24"/>
                                <w:szCs w:val="24"/>
                                <w:lang w:eastAsia="zh-CN"/>
                              </w:rPr>
                              <w:t>m</w:t>
                            </w:r>
                            <w:r w:rsidR="00F74238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 xml:space="preserve">ade playable new </w:t>
                            </w:r>
                            <w:proofErr w:type="gramStart"/>
                            <w:r w:rsidR="00F74238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eastAsia="zh-CN"/>
                              </w:rPr>
                              <w:t>stages</w:t>
                            </w:r>
                            <w:proofErr w:type="gramEnd"/>
                          </w:p>
                          <w:p w14:paraId="707A4BB7" w14:textId="404154CA" w:rsidR="0057661B" w:rsidRPr="005C5448" w:rsidRDefault="0057661B" w:rsidP="0057661B">
                            <w:pPr>
                              <w:rPr>
                                <w:rFonts w:asciiTheme="majorHAnsi" w:hAnsiTheme="majorHAnsi" w:cstheme="majorHAnsi"/>
                                <w:b/>
                                <w:iCs/>
                                <w:lang w:val="en-US"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3B339" id="_x0000_s1060" type="#_x0000_t202" style="position:absolute;margin-left:111.75pt;margin-top:130.35pt;width:448.65pt;height:84.9pt;z-index:-25084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" filled="f" stroked="f">
                <v:textbox>
                  <w:txbxContent>
                    <w:p w14:paraId="2DA1FC06" w14:textId="08D2E1FB" w:rsidR="00C73EEB" w:rsidRDefault="0057661B" w:rsidP="0057661B">
                      <w:pPr>
                        <w:rPr>
                          <w:rFonts w:asciiTheme="majorHAnsi" w:hAnsiTheme="majorHAnsi" w:cstheme="majorHAnsi"/>
                          <w:lang w:eastAsia="zh-CN"/>
                        </w:rPr>
                      </w:pPr>
                      <w:r w:rsidRPr="005C5448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      </w:t>
                      </w:r>
                      <w:r w:rsidR="002D2688">
                        <w:rPr>
                          <w:rFonts w:asciiTheme="majorHAnsi" w:hAnsiTheme="majorHAnsi" w:cstheme="majorHAnsi"/>
                          <w:lang w:eastAsia="zh-CN"/>
                        </w:rPr>
                        <w:t>Risk of Rain 2 DLC</w:t>
                      </w:r>
                      <w:r w:rsidR="00E6518B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: Survivors of the Void </w:t>
                      </w:r>
                      <w:r w:rsidR="00C73EEB">
                        <w:rPr>
                          <w:rFonts w:asciiTheme="majorHAnsi" w:hAnsiTheme="majorHAnsi" w:cstheme="majorHAnsi"/>
                          <w:lang w:eastAsia="zh-CN"/>
                        </w:rPr>
                        <w:t>| Unity</w:t>
                      </w:r>
                    </w:p>
                    <w:p w14:paraId="3FA2D3F0" w14:textId="455B7850" w:rsidR="0057661B" w:rsidRPr="009E3A68" w:rsidRDefault="00C73EEB" w:rsidP="0057661B">
                      <w:pPr>
                        <w:rPr>
                          <w:rFonts w:asciiTheme="majorHAnsi" w:hAnsiTheme="majorHAnsi" w:cstheme="majorHAnsi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      Risk of Rain 2 </w:t>
                      </w:r>
                      <w:r w:rsidR="00E6518B">
                        <w:rPr>
                          <w:rFonts w:asciiTheme="majorHAnsi" w:hAnsiTheme="majorHAnsi" w:cstheme="majorHAnsi"/>
                          <w:lang w:eastAsia="zh-CN"/>
                        </w:rPr>
                        <w:t>Un</w:t>
                      </w:r>
                      <w:r>
                        <w:rPr>
                          <w:rFonts w:asciiTheme="majorHAnsi" w:hAnsiTheme="majorHAnsi" w:cstheme="majorHAnsi"/>
                          <w:lang w:eastAsia="zh-CN"/>
                        </w:rPr>
                        <w:t>an</w:t>
                      </w:r>
                      <w:r w:rsidR="00E6518B">
                        <w:rPr>
                          <w:rFonts w:asciiTheme="majorHAnsi" w:hAnsiTheme="majorHAnsi" w:cstheme="majorHAnsi"/>
                          <w:lang w:eastAsia="zh-CN"/>
                        </w:rPr>
                        <w:t>nounced Project |</w:t>
                      </w:r>
                      <w:r w:rsidR="002D2688">
                        <w:rPr>
                          <w:rFonts w:asciiTheme="majorHAnsi" w:hAnsiTheme="majorHAnsi" w:cstheme="majorHAnsi"/>
                          <w:lang w:eastAsia="zh-CN"/>
                        </w:rPr>
                        <w:t xml:space="preserve"> </w:t>
                      </w:r>
                      <w:r w:rsidR="00522239">
                        <w:rPr>
                          <w:rFonts w:asciiTheme="majorHAnsi" w:hAnsiTheme="majorHAnsi" w:cstheme="majorHAnsi"/>
                          <w:color w:val="000000" w:themeColor="text1"/>
                          <w:lang w:eastAsia="zh-CN"/>
                        </w:rPr>
                        <w:t>Unity</w:t>
                      </w:r>
                    </w:p>
                    <w:p w14:paraId="64A9721B" w14:textId="5125F74A" w:rsidR="0057661B" w:rsidRPr="004672A1" w:rsidRDefault="0057661B" w:rsidP="005766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De</w:t>
                      </w:r>
                      <w:r w:rsidR="00680F4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veloped</w:t>
                      </w:r>
                      <w:r w:rsidRPr="004672A1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5C3406">
                        <w:rPr>
                          <w:rFonts w:asciiTheme="majorHAnsi" w:hAnsiTheme="majorHAnsi" w:cstheme="majorHAnsi" w:hint="eastAsia"/>
                          <w:sz w:val="24"/>
                          <w:szCs w:val="24"/>
                          <w:lang w:eastAsia="zh-CN"/>
                        </w:rPr>
                        <w:t>a</w:t>
                      </w:r>
                      <w:r w:rsidR="005C3406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nd implemented new</w:t>
                      </w:r>
                      <w:r w:rsidR="000032D5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void</w:t>
                      </w:r>
                      <w:r w:rsidR="005C3406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proofErr w:type="gramStart"/>
                      <w:r w:rsidR="005C3406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monster</w:t>
                      </w:r>
                      <w:r w:rsidR="008B56C4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s</w:t>
                      </w:r>
                      <w:proofErr w:type="gramEnd"/>
                    </w:p>
                    <w:p w14:paraId="538B606E" w14:textId="71EC232B" w:rsidR="0057661B" w:rsidRPr="004672A1" w:rsidRDefault="00556807" w:rsidP="005766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Drafted</w:t>
                      </w:r>
                      <w:r w:rsidR="00801DDD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and prototyped new items</w:t>
                      </w:r>
                      <w:r w:rsidR="00D0688B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according to</w:t>
                      </w:r>
                      <w:r w:rsidR="00B05F52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9B4676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the new theme</w:t>
                      </w:r>
                    </w:p>
                    <w:p w14:paraId="24FF4802" w14:textId="19FD1BC0" w:rsidR="0057661B" w:rsidRPr="004672A1" w:rsidRDefault="008E4FE0" w:rsidP="005766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firstLineChars="0"/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Designed </w:t>
                      </w:r>
                      <w:r w:rsidR="00B151AA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(from paper design to </w:t>
                      </w:r>
                      <w:proofErr w:type="spellStart"/>
                      <w:r w:rsidR="00B151AA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whitebox</w:t>
                      </w:r>
                      <w:proofErr w:type="spellEnd"/>
                      <w:r w:rsidR="00B151AA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)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and </w:t>
                      </w:r>
                      <w:r w:rsidR="00F74238">
                        <w:rPr>
                          <w:rFonts w:asciiTheme="majorHAnsi" w:hAnsiTheme="majorHAnsi" w:cstheme="majorHAnsi" w:hint="eastAsia"/>
                          <w:sz w:val="24"/>
                          <w:szCs w:val="24"/>
                          <w:lang w:eastAsia="zh-CN"/>
                        </w:rPr>
                        <w:t>m</w:t>
                      </w:r>
                      <w:r w:rsidR="00F74238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 xml:space="preserve">ade playable new </w:t>
                      </w:r>
                      <w:proofErr w:type="gramStart"/>
                      <w:r w:rsidR="00F74238">
                        <w:rPr>
                          <w:rFonts w:asciiTheme="majorHAnsi" w:hAnsiTheme="majorHAnsi" w:cstheme="majorHAnsi"/>
                          <w:sz w:val="24"/>
                          <w:szCs w:val="24"/>
                          <w:lang w:eastAsia="zh-CN"/>
                        </w:rPr>
                        <w:t>stages</w:t>
                      </w:r>
                      <w:proofErr w:type="gramEnd"/>
                    </w:p>
                    <w:p w14:paraId="707A4BB7" w14:textId="404154CA" w:rsidR="0057661B" w:rsidRPr="005C5448" w:rsidRDefault="0057661B" w:rsidP="0057661B">
                      <w:pPr>
                        <w:rPr>
                          <w:rFonts w:asciiTheme="majorHAnsi" w:hAnsiTheme="majorHAnsi" w:cstheme="majorHAnsi"/>
                          <w:b/>
                          <w:iCs/>
                          <w:lang w:val="en-US"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170B1" w:rsidRPr="004D480E">
        <w:rPr>
          <w:noProof/>
        </w:rPr>
        <mc:AlternateContent>
          <mc:Choice Requires="wps">
            <w:drawing>
              <wp:anchor distT="45720" distB="45720" distL="114300" distR="114300" simplePos="0" relativeHeight="252459520" behindDoc="1" locked="0" layoutInCell="1" allowOverlap="1" wp14:anchorId="3A633FB4" wp14:editId="6AA57908">
                <wp:simplePos x="0" y="0"/>
                <wp:positionH relativeFrom="column">
                  <wp:posOffset>1647825</wp:posOffset>
                </wp:positionH>
                <wp:positionV relativeFrom="paragraph">
                  <wp:posOffset>4361180</wp:posOffset>
                </wp:positionV>
                <wp:extent cx="1719580" cy="1404620"/>
                <wp:effectExtent l="0" t="0" r="0" b="0"/>
                <wp:wrapNone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95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E747D0" w14:textId="68B1E48B" w:rsidR="00E83F9B" w:rsidRPr="009E3A68" w:rsidRDefault="00AC64F8" w:rsidP="00E83F9B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</w:pPr>
                            <w:r w:rsidRPr="009E3A68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Senior System Designe</w:t>
                            </w:r>
                            <w:r w:rsidR="00C73EEB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2483B2"/>
                                <w:lang w:eastAsia="zh-CN"/>
                              </w:rPr>
                              <w:t>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633FB4" id="_x0000_s1061" type="#_x0000_t202" style="position:absolute;margin-left:129.75pt;margin-top:343.4pt;width:135.4pt;height:110.6pt;z-index:-250856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" filled="f" stroked="f">
                <v:textbox style="mso-fit-shape-to-text:t">
                  <w:txbxContent>
                    <w:p w14:paraId="61E747D0" w14:textId="68B1E48B" w:rsidR="00E83F9B" w:rsidRPr="009E3A68" w:rsidRDefault="00AC64F8" w:rsidP="00E83F9B">
                      <w:pPr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</w:pPr>
                      <w:r w:rsidRPr="009E3A68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Senior System Designe</w:t>
                      </w:r>
                      <w:r w:rsidR="00C73EEB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2483B2"/>
                          <w:lang w:eastAsia="zh-CN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27112D40" wp14:editId="359F3212">
                <wp:simplePos x="0" y="0"/>
                <wp:positionH relativeFrom="margin">
                  <wp:posOffset>0</wp:posOffset>
                </wp:positionH>
                <wp:positionV relativeFrom="paragraph">
                  <wp:posOffset>7195820</wp:posOffset>
                </wp:positionV>
                <wp:extent cx="692150" cy="285750"/>
                <wp:effectExtent l="0" t="0" r="0" b="0"/>
                <wp:wrapSquare wrapText="bothSides"/>
                <wp:docPr id="117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1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BAF76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Perfoc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12D40" id="Tekstiruutu 51" o:spid="_x0000_s1062" type="#_x0000_t202" style="position:absolute;margin-left:0;margin-top:566.6pt;width:54.5pt;height:22.5pt;z-index:251868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" filled="f" stroked="f">
                <v:textbox>
                  <w:txbxContent>
                    <w:p w14:paraId="2D8BAF76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Perfoce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2039680" behindDoc="1" locked="0" layoutInCell="1" allowOverlap="1" wp14:anchorId="6379CB2A" wp14:editId="1F5C5E6D">
                <wp:simplePos x="0" y="0"/>
                <wp:positionH relativeFrom="margin">
                  <wp:posOffset>-69850</wp:posOffset>
                </wp:positionH>
                <wp:positionV relativeFrom="paragraph">
                  <wp:posOffset>7400925</wp:posOffset>
                </wp:positionV>
                <wp:extent cx="873125" cy="273050"/>
                <wp:effectExtent l="0" t="0" r="0" b="0"/>
                <wp:wrapSquare wrapText="bothSides"/>
                <wp:docPr id="4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3125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088488" w14:textId="345DD0B3" w:rsidR="00C81E3D" w:rsidRPr="0071072B" w:rsidRDefault="00C81E3D" w:rsidP="00E47C00">
                            <w:pPr>
                              <w:spacing w:before="80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Ji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9CB2A" id="_x0000_s1063" type="#_x0000_t202" style="position:absolute;margin-left:-5.5pt;margin-top:582.75pt;width:68.75pt;height:21.5pt;z-index:-251276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" filled="f" stroked="f">
                <v:textbox>
                  <w:txbxContent>
                    <w:p w14:paraId="60088488" w14:textId="345DD0B3" w:rsidR="00C81E3D" w:rsidRPr="0071072B" w:rsidRDefault="00C81E3D" w:rsidP="00E47C00">
                      <w:pPr>
                        <w:spacing w:before="80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Jir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1931136" behindDoc="0" locked="0" layoutInCell="1" allowOverlap="1" wp14:anchorId="2A29275B" wp14:editId="6FC2CDC1">
                <wp:simplePos x="0" y="0"/>
                <wp:positionH relativeFrom="margin">
                  <wp:posOffset>-12700</wp:posOffset>
                </wp:positionH>
                <wp:positionV relativeFrom="paragraph">
                  <wp:posOffset>7597140</wp:posOffset>
                </wp:positionV>
                <wp:extent cx="1507490" cy="285750"/>
                <wp:effectExtent l="0" t="0" r="0" b="0"/>
                <wp:wrapSquare wrapText="bothSides"/>
                <wp:docPr id="113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749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19762" w14:textId="4086F0AC" w:rsidR="00E83F9B" w:rsidRPr="0071072B" w:rsidRDefault="00A80540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Conflu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9275B" id="_x0000_s1064" type="#_x0000_t202" style="position:absolute;margin-left:-1pt;margin-top:598.2pt;width:118.7pt;height:22.5pt;z-index:251931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" filled="f" stroked="f">
                <v:textbox>
                  <w:txbxContent>
                    <w:p w14:paraId="26619762" w14:textId="4086F0AC" w:rsidR="00E83F9B" w:rsidRPr="0071072B" w:rsidRDefault="00A80540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Conflu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4E845B45" wp14:editId="6ADE5DD6">
                <wp:simplePos x="0" y="0"/>
                <wp:positionH relativeFrom="margin">
                  <wp:posOffset>0</wp:posOffset>
                </wp:positionH>
                <wp:positionV relativeFrom="paragraph">
                  <wp:posOffset>7813040</wp:posOffset>
                </wp:positionV>
                <wp:extent cx="1306830" cy="289560"/>
                <wp:effectExtent l="0" t="0" r="0" b="0"/>
                <wp:wrapSquare wrapText="bothSides"/>
                <wp:docPr id="2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6830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8239FF" w14:textId="75AF6CA2" w:rsidR="00C81E3D" w:rsidRPr="0071072B" w:rsidRDefault="00BA3E40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3DS Ma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45B45" id="_x0000_s1065" type="#_x0000_t202" style="position:absolute;margin-left:0;margin-top:615.2pt;width:102.9pt;height:22.8pt;z-index:25201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" filled="f" stroked="f">
                <v:textbox>
                  <w:txbxContent>
                    <w:p w14:paraId="688239FF" w14:textId="75AF6CA2" w:rsidR="00C81E3D" w:rsidRPr="0071072B" w:rsidRDefault="00BA3E40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3DS Ma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1906560" behindDoc="0" locked="0" layoutInCell="1" allowOverlap="1" wp14:anchorId="7403DA3F" wp14:editId="6F535485">
                <wp:simplePos x="0" y="0"/>
                <wp:positionH relativeFrom="margin">
                  <wp:posOffset>-69850</wp:posOffset>
                </wp:positionH>
                <wp:positionV relativeFrom="paragraph">
                  <wp:posOffset>8021320</wp:posOffset>
                </wp:positionV>
                <wp:extent cx="1041400" cy="285750"/>
                <wp:effectExtent l="0" t="0" r="0" b="0"/>
                <wp:wrapSquare wrapText="bothSides"/>
                <wp:docPr id="114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14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A4356" w14:textId="57A4C179" w:rsidR="00E83F9B" w:rsidRPr="0071072B" w:rsidRDefault="00A80540" w:rsidP="00E47C00">
                            <w:pPr>
                              <w:spacing w:before="80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Ble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3DA3F" id="_x0000_s1066" type="#_x0000_t202" style="position:absolute;margin-left:-5.5pt;margin-top:631.6pt;width:82pt;height:22.5pt;z-index:25190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" filled="f" stroked="f">
                <v:textbox>
                  <w:txbxContent>
                    <w:p w14:paraId="614A4356" w14:textId="57A4C179" w:rsidR="00E83F9B" w:rsidRPr="0071072B" w:rsidRDefault="00A80540" w:rsidP="00E47C00">
                      <w:pPr>
                        <w:spacing w:before="80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Blen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2000768" behindDoc="0" locked="0" layoutInCell="1" allowOverlap="1" wp14:anchorId="0E3F7CC9" wp14:editId="1FCF5096">
                <wp:simplePos x="0" y="0"/>
                <wp:positionH relativeFrom="margin">
                  <wp:posOffset>0</wp:posOffset>
                </wp:positionH>
                <wp:positionV relativeFrom="paragraph">
                  <wp:posOffset>8228330</wp:posOffset>
                </wp:positionV>
                <wp:extent cx="1365250" cy="285750"/>
                <wp:effectExtent l="0" t="0" r="0" b="0"/>
                <wp:wrapSquare wrapText="bothSides"/>
                <wp:docPr id="111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52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DF7E24" w14:textId="275AA895" w:rsidR="00E83F9B" w:rsidRPr="0071072B" w:rsidRDefault="00A80540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OBS Stud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F7CC9" id="_x0000_s1067" type="#_x0000_t202" style="position:absolute;margin-left:0;margin-top:647.9pt;width:107.5pt;height:22.5pt;z-index:25200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" filled="f" stroked="f">
                <v:textbox>
                  <w:txbxContent>
                    <w:p w14:paraId="6DDF7E24" w14:textId="275AA895" w:rsidR="00E83F9B" w:rsidRPr="0071072B" w:rsidRDefault="00A80540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OBS Stud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1976192" behindDoc="0" locked="0" layoutInCell="1" allowOverlap="1" wp14:anchorId="69D698EF" wp14:editId="36C78893">
                <wp:simplePos x="0" y="0"/>
                <wp:positionH relativeFrom="margin">
                  <wp:posOffset>0</wp:posOffset>
                </wp:positionH>
                <wp:positionV relativeFrom="paragraph">
                  <wp:posOffset>8441690</wp:posOffset>
                </wp:positionV>
                <wp:extent cx="1452880" cy="279400"/>
                <wp:effectExtent l="0" t="0" r="0" b="6350"/>
                <wp:wrapSquare wrapText="bothSides"/>
                <wp:docPr id="112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288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8F22F9" w14:textId="42E5215E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Microsoft </w:t>
                            </w:r>
                            <w:r w:rsidR="00DD202F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Su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698EF" id="_x0000_s1068" type="#_x0000_t202" style="position:absolute;margin-left:0;margin-top:664.7pt;width:114.4pt;height:22pt;z-index:25197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" filled="f" stroked="f">
                <v:textbox>
                  <w:txbxContent>
                    <w:p w14:paraId="718F22F9" w14:textId="42E5215E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Microsoft </w:t>
                      </w:r>
                      <w:r w:rsidR="00DD202F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Sui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6D0F" w:rsidRPr="00B73F66">
        <w:rPr>
          <w:noProof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3425CC5E" wp14:editId="28A75729">
                <wp:simplePos x="0" y="0"/>
                <wp:positionH relativeFrom="margin">
                  <wp:posOffset>-64135</wp:posOffset>
                </wp:positionH>
                <wp:positionV relativeFrom="paragraph">
                  <wp:posOffset>7005794</wp:posOffset>
                </wp:positionV>
                <wp:extent cx="609600" cy="285750"/>
                <wp:effectExtent l="0" t="0" r="0" b="0"/>
                <wp:wrapSquare wrapText="bothSides"/>
                <wp:docPr id="118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46768" w14:textId="77777777" w:rsidR="00E83F9B" w:rsidRPr="008A5D08" w:rsidRDefault="00E83F9B" w:rsidP="00E47C00">
                            <w:pPr>
                              <w:spacing w:before="80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A5D08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Too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5CC5E" id="_x0000_s1069" type="#_x0000_t202" style="position:absolute;margin-left:-5.05pt;margin-top:551.65pt;width:48pt;height:22.5pt;z-index:25184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" filled="f" stroked="f">
                <v:textbox>
                  <w:txbxContent>
                    <w:p w14:paraId="6D246768" w14:textId="77777777" w:rsidR="00E83F9B" w:rsidRPr="008A5D08" w:rsidRDefault="00E83F9B" w:rsidP="00E47C00">
                      <w:pPr>
                        <w:spacing w:before="80"/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8A5D08"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  <w:t>Too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F319B"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399680" behindDoc="0" locked="0" layoutInCell="1" allowOverlap="1" wp14:anchorId="21DC7469" wp14:editId="146564CC">
                <wp:simplePos x="0" y="0"/>
                <wp:positionH relativeFrom="margin">
                  <wp:posOffset>13174</wp:posOffset>
                </wp:positionH>
                <wp:positionV relativeFrom="paragraph">
                  <wp:posOffset>1737360</wp:posOffset>
                </wp:positionV>
                <wp:extent cx="1212850" cy="285750"/>
                <wp:effectExtent l="0" t="0" r="0" b="0"/>
                <wp:wrapSquare wrapText="bothSides"/>
                <wp:docPr id="197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28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228A8E" w14:textId="77777777" w:rsidR="00E83F9B" w:rsidRPr="008A5D08" w:rsidRDefault="00E83F9B" w:rsidP="00E83F9B">
                            <w:pPr>
                              <w:spacing w:before="80"/>
                              <w:ind w:left="-113"/>
                              <w:jc w:val="center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18"/>
                                <w:szCs w:val="18"/>
                              </w:rPr>
                            </w:pPr>
                            <w:r w:rsidRPr="008A5D08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18"/>
                                <w:szCs w:val="18"/>
                              </w:rPr>
                              <w:t>yan-</w:t>
                            </w: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</w:rPr>
                              <w:t>zhang</w:t>
                            </w:r>
                            <w:r w:rsidRPr="008A5D08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18"/>
                                <w:szCs w:val="18"/>
                              </w:rPr>
                              <w:t>.n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C7469" id="_x0000_s1070" type="#_x0000_t202" style="position:absolute;margin-left:1.05pt;margin-top:136.8pt;width:95.5pt;height:22.5pt;z-index:25139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" filled="f" stroked="f">
                <v:textbox>
                  <w:txbxContent>
                    <w:p w14:paraId="70228A8E" w14:textId="77777777" w:rsidR="00E83F9B" w:rsidRPr="008A5D08" w:rsidRDefault="00E83F9B" w:rsidP="00E83F9B">
                      <w:pPr>
                        <w:spacing w:before="80"/>
                        <w:ind w:left="-113"/>
                        <w:jc w:val="center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18"/>
                          <w:szCs w:val="18"/>
                        </w:rPr>
                      </w:pPr>
                      <w:r w:rsidRPr="008A5D08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18"/>
                          <w:szCs w:val="18"/>
                        </w:rPr>
                        <w:t>yan-</w:t>
                      </w: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</w:rPr>
                        <w:t>zhang</w:t>
                      </w:r>
                      <w:r w:rsidRPr="008A5D08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18"/>
                          <w:szCs w:val="18"/>
                        </w:rPr>
                        <w:t>.n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F319B"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391488" behindDoc="0" locked="0" layoutInCell="1" allowOverlap="1" wp14:anchorId="40D222DA" wp14:editId="10D89F48">
                <wp:simplePos x="0" y="0"/>
                <wp:positionH relativeFrom="column">
                  <wp:posOffset>-373541</wp:posOffset>
                </wp:positionH>
                <wp:positionV relativeFrom="paragraph">
                  <wp:posOffset>1553210</wp:posOffset>
                </wp:positionV>
                <wp:extent cx="1991995" cy="374650"/>
                <wp:effectExtent l="0" t="0" r="0" b="6350"/>
                <wp:wrapSquare wrapText="bothSides"/>
                <wp:docPr id="196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1995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3A2BAE" w14:textId="77777777" w:rsidR="00E83F9B" w:rsidRPr="00F964F7" w:rsidRDefault="00E83F9B" w:rsidP="000F319B">
                            <w:pPr>
                              <w:spacing w:before="80"/>
                              <w:ind w:left="-113"/>
                              <w:jc w:val="center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18"/>
                                <w:szCs w:val="18"/>
                              </w:rPr>
                            </w:pPr>
                            <w:r w:rsidRPr="00F964F7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18"/>
                                <w:szCs w:val="18"/>
                              </w:rPr>
                              <w:t>bingyuanwealy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222DA" id="_x0000_s1071" type="#_x0000_t202" style="position:absolute;margin-left:-29.4pt;margin-top:122.3pt;width:156.85pt;height:29.5pt;z-index:25139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" filled="f" stroked="f">
                <v:textbox>
                  <w:txbxContent>
                    <w:p w14:paraId="003A2BAE" w14:textId="77777777" w:rsidR="00E83F9B" w:rsidRPr="00F964F7" w:rsidRDefault="00E83F9B" w:rsidP="000F319B">
                      <w:pPr>
                        <w:spacing w:before="80"/>
                        <w:ind w:left="-113"/>
                        <w:jc w:val="center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18"/>
                          <w:szCs w:val="18"/>
                        </w:rPr>
                      </w:pPr>
                      <w:r w:rsidRPr="00F964F7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18"/>
                          <w:szCs w:val="18"/>
                        </w:rPr>
                        <w:t>bingyuanwealy@gmail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F319B"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385344" behindDoc="0" locked="0" layoutInCell="1" allowOverlap="1" wp14:anchorId="33FEA70E" wp14:editId="61635755">
                <wp:simplePos x="0" y="0"/>
                <wp:positionH relativeFrom="column">
                  <wp:posOffset>38100</wp:posOffset>
                </wp:positionH>
                <wp:positionV relativeFrom="paragraph">
                  <wp:posOffset>1367155</wp:posOffset>
                </wp:positionV>
                <wp:extent cx="1149350" cy="352425"/>
                <wp:effectExtent l="0" t="0" r="0" b="9525"/>
                <wp:wrapSquare wrapText="bothSides"/>
                <wp:docPr id="207" name="Tekstiruut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DBB951" w14:textId="77777777" w:rsidR="00E83F9B" w:rsidRPr="0071072B" w:rsidRDefault="00E83F9B" w:rsidP="00E83F9B">
                            <w:pPr>
                              <w:spacing w:before="80"/>
                              <w:ind w:left="-113"/>
                              <w:jc w:val="center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</w:rPr>
                              <w:t>469-395-784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EA70E" id="Tekstiruutu 48" o:spid="_x0000_s1072" type="#_x0000_t202" style="position:absolute;margin-left:3pt;margin-top:107.65pt;width:90.5pt;height:27.75pt;z-index:25138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" filled="f" stroked="f">
                <v:textbox>
                  <w:txbxContent>
                    <w:p w14:paraId="4BDBB951" w14:textId="77777777" w:rsidR="00E83F9B" w:rsidRPr="0071072B" w:rsidRDefault="00E83F9B" w:rsidP="00E83F9B">
                      <w:pPr>
                        <w:spacing w:before="80"/>
                        <w:ind w:left="-113"/>
                        <w:jc w:val="center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</w:rPr>
                        <w:t>469-395-784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F319B"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381248" behindDoc="0" locked="0" layoutInCell="1" allowOverlap="1" wp14:anchorId="6A5760A8" wp14:editId="3B1A5157">
                <wp:simplePos x="0" y="0"/>
                <wp:positionH relativeFrom="page">
                  <wp:posOffset>506891</wp:posOffset>
                </wp:positionH>
                <wp:positionV relativeFrom="paragraph">
                  <wp:posOffset>1120775</wp:posOffset>
                </wp:positionV>
                <wp:extent cx="1066800" cy="342900"/>
                <wp:effectExtent l="0" t="0" r="0" b="0"/>
                <wp:wrapSquare wrapText="bothSides"/>
                <wp:docPr id="195" name="Tekstiruutu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A7964" w14:textId="77777777" w:rsidR="00E83F9B" w:rsidRPr="00B73F66" w:rsidRDefault="00E83F9B" w:rsidP="00E83F9B">
                            <w:pPr>
                              <w:ind w:left="-113"/>
                              <w:jc w:val="center"/>
                              <w:rPr>
                                <w:rFonts w:asciiTheme="majorHAnsi" w:hAnsiTheme="majorHAnsi" w:cstheme="majorHAnsi"/>
                                <w:color w:val="FFFFFF"/>
                                <w:spacing w:val="20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20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760A8" id="Tekstiruutu 31" o:spid="_x0000_s1073" type="#_x0000_t202" style="position:absolute;margin-left:39.9pt;margin-top:88.25pt;width:84pt;height:27pt;z-index:25138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" filled="f" stroked="f">
                <v:textbox>
                  <w:txbxContent>
                    <w:p w14:paraId="30DA7964" w14:textId="77777777" w:rsidR="00E83F9B" w:rsidRPr="00B73F66" w:rsidRDefault="00E83F9B" w:rsidP="00E83F9B">
                      <w:pPr>
                        <w:ind w:left="-113"/>
                        <w:jc w:val="center"/>
                        <w:rPr>
                          <w:rFonts w:asciiTheme="majorHAnsi" w:hAnsiTheme="majorHAnsi" w:cstheme="majorHAnsi"/>
                          <w:color w:val="FFFFFF"/>
                          <w:spacing w:val="20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20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7364A"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350528" behindDoc="0" locked="0" layoutInCell="1" allowOverlap="1" wp14:anchorId="6BC5703E" wp14:editId="7BAF3AF0">
                <wp:simplePos x="0" y="0"/>
                <wp:positionH relativeFrom="page">
                  <wp:posOffset>48431</wp:posOffset>
                </wp:positionH>
                <wp:positionV relativeFrom="paragraph">
                  <wp:posOffset>339725</wp:posOffset>
                </wp:positionV>
                <wp:extent cx="1971675" cy="571500"/>
                <wp:effectExtent l="0" t="0" r="0" b="0"/>
                <wp:wrapSquare wrapText="bothSides"/>
                <wp:docPr id="210" name="Tekstiruut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22C5F" w14:textId="5FADEBE1" w:rsidR="00E83F9B" w:rsidRPr="0071072B" w:rsidRDefault="00EC57A7" w:rsidP="00E83F9B">
                            <w:pPr>
                              <w:spacing w:before="100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pacing w:val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pacing w:val="40"/>
                                <w:sz w:val="20"/>
                                <w:szCs w:val="20"/>
                              </w:rPr>
                              <w:t>SYSTEM</w:t>
                            </w:r>
                            <w:r w:rsidR="00E83F9B" w:rsidRPr="0071072B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pacing w:val="40"/>
                                <w:sz w:val="20"/>
                                <w:szCs w:val="20"/>
                              </w:rPr>
                              <w:t xml:space="preserve"> DESIGNER</w:t>
                            </w:r>
                          </w:p>
                          <w:p w14:paraId="77FD3843" w14:textId="0AA7188A" w:rsidR="00E83F9B" w:rsidRPr="0071072B" w:rsidRDefault="00EC57A7" w:rsidP="00E83F9B">
                            <w:pPr>
                              <w:spacing w:before="100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pacing w:val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pacing w:val="40"/>
                                <w:sz w:val="20"/>
                                <w:szCs w:val="20"/>
                              </w:rPr>
                              <w:t>GAME</w:t>
                            </w:r>
                            <w:r w:rsidR="00E83F9B" w:rsidRPr="0071072B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pacing w:val="40"/>
                                <w:sz w:val="20"/>
                                <w:szCs w:val="20"/>
                              </w:rPr>
                              <w:t xml:space="preserve"> DESIG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5703E" id="Tekstiruutu 9" o:spid="_x0000_s1074" type="#_x0000_t202" style="position:absolute;margin-left:3.8pt;margin-top:26.75pt;width:155.25pt;height:45pt;z-index:25135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" filled="f" stroked="f">
                <v:textbox>
                  <w:txbxContent>
                    <w:p w14:paraId="76D22C5F" w14:textId="5FADEBE1" w:rsidR="00E83F9B" w:rsidRPr="0071072B" w:rsidRDefault="00EC57A7" w:rsidP="00E83F9B">
                      <w:pPr>
                        <w:spacing w:before="100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pacing w:val="4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pacing w:val="40"/>
                          <w:sz w:val="20"/>
                          <w:szCs w:val="20"/>
                        </w:rPr>
                        <w:t>SYSTEM</w:t>
                      </w:r>
                      <w:r w:rsidR="00E83F9B" w:rsidRPr="0071072B">
                        <w:rPr>
                          <w:rFonts w:asciiTheme="majorHAnsi" w:hAnsiTheme="majorHAnsi" w:cstheme="majorHAnsi"/>
                          <w:color w:val="FFFFFF" w:themeColor="background1"/>
                          <w:spacing w:val="40"/>
                          <w:sz w:val="20"/>
                          <w:szCs w:val="20"/>
                        </w:rPr>
                        <w:t xml:space="preserve"> DESIGNER</w:t>
                      </w:r>
                    </w:p>
                    <w:p w14:paraId="77FD3843" w14:textId="0AA7188A" w:rsidR="00E83F9B" w:rsidRPr="0071072B" w:rsidRDefault="00EC57A7" w:rsidP="00E83F9B">
                      <w:pPr>
                        <w:spacing w:before="100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pacing w:val="4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pacing w:val="40"/>
                          <w:sz w:val="20"/>
                          <w:szCs w:val="20"/>
                        </w:rPr>
                        <w:t>GAME</w:t>
                      </w:r>
                      <w:r w:rsidR="00E83F9B" w:rsidRPr="0071072B">
                        <w:rPr>
                          <w:rFonts w:asciiTheme="majorHAnsi" w:hAnsiTheme="majorHAnsi" w:cstheme="majorHAnsi"/>
                          <w:color w:val="FFFFFF" w:themeColor="background1"/>
                          <w:spacing w:val="40"/>
                          <w:sz w:val="20"/>
                          <w:szCs w:val="20"/>
                        </w:rPr>
                        <w:t xml:space="preserve"> DESIGNER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7364A">
        <w:rPr>
          <w:noProof/>
        </w:rPr>
        <mc:AlternateContent>
          <mc:Choice Requires="wps">
            <w:drawing>
              <wp:anchor distT="0" distB="0" distL="114300" distR="114300" simplePos="0" relativeHeight="251567616" behindDoc="0" locked="0" layoutInCell="1" allowOverlap="1" wp14:anchorId="03F307C2" wp14:editId="0C74FC35">
                <wp:simplePos x="0" y="0"/>
                <wp:positionH relativeFrom="page">
                  <wp:align>left</wp:align>
                </wp:positionH>
                <wp:positionV relativeFrom="paragraph">
                  <wp:posOffset>980015</wp:posOffset>
                </wp:positionV>
                <wp:extent cx="2053562" cy="0"/>
                <wp:effectExtent l="0" t="0" r="0" b="0"/>
                <wp:wrapNone/>
                <wp:docPr id="209" name="Suora yhdysviiva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3562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83ABA6F" id="Suora yhdysviiva 41" o:spid="_x0000_s1026" style="position:absolute;z-index:2515676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77.15pt" to="161.7pt,7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" strokecolor="white [3212]" strokeweight="1pt">
                <w10:wrap anchorx="page"/>
              </v:lin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750CAF10" wp14:editId="7EFC29D5">
                <wp:simplePos x="0" y="0"/>
                <wp:positionH relativeFrom="column">
                  <wp:posOffset>635</wp:posOffset>
                </wp:positionH>
                <wp:positionV relativeFrom="paragraph">
                  <wp:posOffset>4994275</wp:posOffset>
                </wp:positionV>
                <wp:extent cx="1311910" cy="285750"/>
                <wp:effectExtent l="0" t="0" r="0" b="0"/>
                <wp:wrapSquare wrapText="bothSides"/>
                <wp:docPr id="110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191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607C1A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Whitebox &amp; BS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CAF10" id="_x0000_s1075" type="#_x0000_t202" style="position:absolute;margin-left:.05pt;margin-top:393.25pt;width:103.3pt;height:22.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" filled="f" stroked="f">
                <v:textbox>
                  <w:txbxContent>
                    <w:p w14:paraId="5B607C1A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Whitebox &amp; BS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2455424" behindDoc="0" locked="0" layoutInCell="1" allowOverlap="1" wp14:anchorId="67107903" wp14:editId="2ADDD381">
                <wp:simplePos x="0" y="0"/>
                <wp:positionH relativeFrom="column">
                  <wp:posOffset>635</wp:posOffset>
                </wp:positionH>
                <wp:positionV relativeFrom="paragraph">
                  <wp:posOffset>5207000</wp:posOffset>
                </wp:positionV>
                <wp:extent cx="1301750" cy="301625"/>
                <wp:effectExtent l="0" t="0" r="0" b="3175"/>
                <wp:wrapSquare wrapText="bothSides"/>
                <wp:docPr id="39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1750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2DA41" w14:textId="34088A9E" w:rsidR="003A6D42" w:rsidRPr="0071072B" w:rsidRDefault="003A6D42" w:rsidP="003A6D42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Multi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07903" id="_x0000_s1076" type="#_x0000_t202" style="position:absolute;margin-left:.05pt;margin-top:410pt;width:102.5pt;height:23.75pt;z-index:25245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" filled="f" stroked="f">
                <v:textbox>
                  <w:txbxContent>
                    <w:p w14:paraId="4272DA41" w14:textId="34088A9E" w:rsidR="003A6D42" w:rsidRPr="0071072B" w:rsidRDefault="003A6D42" w:rsidP="003A6D42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Multiplay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2454400" behindDoc="0" locked="0" layoutInCell="1" allowOverlap="1" wp14:anchorId="5B1BE696" wp14:editId="1B07D0E9">
                <wp:simplePos x="0" y="0"/>
                <wp:positionH relativeFrom="margin">
                  <wp:posOffset>0</wp:posOffset>
                </wp:positionH>
                <wp:positionV relativeFrom="paragraph">
                  <wp:posOffset>4791075</wp:posOffset>
                </wp:positionV>
                <wp:extent cx="1301750" cy="301625"/>
                <wp:effectExtent l="0" t="0" r="0" b="3175"/>
                <wp:wrapSquare wrapText="bothSides"/>
                <wp:docPr id="38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1750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6DC01" w14:textId="3F777AA5" w:rsidR="00540B7B" w:rsidRPr="0071072B" w:rsidRDefault="00540B7B" w:rsidP="00540B7B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Level</w:t>
                            </w: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BE696" id="_x0000_s1077" type="#_x0000_t202" style="position:absolute;margin-left:0;margin-top:377.25pt;width:102.5pt;height:23.75pt;z-index:25245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" filled="f" stroked="f">
                <v:textbox>
                  <w:txbxContent>
                    <w:p w14:paraId="6376DC01" w14:textId="3F777AA5" w:rsidR="00540B7B" w:rsidRPr="0071072B" w:rsidRDefault="00540B7B" w:rsidP="00540B7B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Level</w:t>
                      </w: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Desig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2433920" behindDoc="0" locked="0" layoutInCell="1" allowOverlap="1" wp14:anchorId="0E4D4D3C" wp14:editId="15E63458">
                <wp:simplePos x="0" y="0"/>
                <wp:positionH relativeFrom="column">
                  <wp:posOffset>635</wp:posOffset>
                </wp:positionH>
                <wp:positionV relativeFrom="paragraph">
                  <wp:posOffset>4004310</wp:posOffset>
                </wp:positionV>
                <wp:extent cx="1301750" cy="301625"/>
                <wp:effectExtent l="0" t="0" r="0" b="3175"/>
                <wp:wrapSquare wrapText="bothSides"/>
                <wp:docPr id="36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1750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0EBA4" w14:textId="6EAC4BC0" w:rsidR="00A84AD1" w:rsidRPr="0071072B" w:rsidRDefault="00A84AD1" w:rsidP="00A84AD1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System</w:t>
                            </w: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D4D3C" id="_x0000_s1078" type="#_x0000_t202" style="position:absolute;margin-left:.05pt;margin-top:315.3pt;width:102.5pt;height:23.75pt;z-index:25243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" filled="f" stroked="f">
                <v:textbox>
                  <w:txbxContent>
                    <w:p w14:paraId="0680EBA4" w14:textId="6EAC4BC0" w:rsidR="00A84AD1" w:rsidRPr="0071072B" w:rsidRDefault="00A84AD1" w:rsidP="00A84AD1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System</w:t>
                      </w: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Desig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674D8F9C" wp14:editId="3B72C233">
                <wp:simplePos x="0" y="0"/>
                <wp:positionH relativeFrom="column">
                  <wp:posOffset>635</wp:posOffset>
                </wp:positionH>
                <wp:positionV relativeFrom="paragraph">
                  <wp:posOffset>4584700</wp:posOffset>
                </wp:positionV>
                <wp:extent cx="1683385" cy="317500"/>
                <wp:effectExtent l="0" t="0" r="0" b="6350"/>
                <wp:wrapSquare wrapText="bothSides"/>
                <wp:docPr id="108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3385" cy="31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F1C50" w14:textId="3AE3B2CA" w:rsidR="00E83F9B" w:rsidRPr="0071072B" w:rsidRDefault="00CB34AC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Prototy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D8F9C" id="_x0000_s1079" type="#_x0000_t202" style="position:absolute;margin-left:.05pt;margin-top:361pt;width:132.55pt;height:25pt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" filled="f" stroked="f">
                <v:textbox>
                  <w:txbxContent>
                    <w:p w14:paraId="59CF1C50" w14:textId="3AE3B2CA" w:rsidR="00E83F9B" w:rsidRPr="0071072B" w:rsidRDefault="00CB34AC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Prototyp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7CDE737" wp14:editId="3C90FB24">
                <wp:simplePos x="0" y="0"/>
                <wp:positionH relativeFrom="column">
                  <wp:posOffset>635</wp:posOffset>
                </wp:positionH>
                <wp:positionV relativeFrom="paragraph">
                  <wp:posOffset>4390390</wp:posOffset>
                </wp:positionV>
                <wp:extent cx="1257300" cy="285750"/>
                <wp:effectExtent l="0" t="0" r="0" b="0"/>
                <wp:wrapSquare wrapText="bothSides"/>
                <wp:docPr id="109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1003B" w14:textId="27855106" w:rsidR="00E83F9B" w:rsidRPr="0071072B" w:rsidRDefault="00E83F9B" w:rsidP="00DE676C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Docu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DE737" id="_x0000_s1080" type="#_x0000_t202" style="position:absolute;margin-left:.05pt;margin-top:345.7pt;width:99pt;height:22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" filled="f" stroked="f">
                <v:textbox>
                  <w:txbxContent>
                    <w:p w14:paraId="7411003B" w14:textId="27855106" w:rsidR="00E83F9B" w:rsidRPr="0071072B" w:rsidRDefault="00E83F9B" w:rsidP="00DE676C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Document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559424" behindDoc="0" locked="0" layoutInCell="1" allowOverlap="1" wp14:anchorId="3740CE76" wp14:editId="20FF5B0A">
                <wp:simplePos x="0" y="0"/>
                <wp:positionH relativeFrom="column">
                  <wp:posOffset>635</wp:posOffset>
                </wp:positionH>
                <wp:positionV relativeFrom="paragraph">
                  <wp:posOffset>4199890</wp:posOffset>
                </wp:positionV>
                <wp:extent cx="1301750" cy="301625"/>
                <wp:effectExtent l="0" t="0" r="0" b="3175"/>
                <wp:wrapSquare wrapText="bothSides"/>
                <wp:docPr id="107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1750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1B8F3" w14:textId="1677FFC6" w:rsidR="00E83F9B" w:rsidRPr="0071072B" w:rsidRDefault="00A84AD1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Quest</w:t>
                            </w:r>
                            <w:r w:rsidR="00E83F9B"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0CE76" id="_x0000_s1081" type="#_x0000_t202" style="position:absolute;margin-left:.05pt;margin-top:330.7pt;width:102.5pt;height:23.75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" filled="f" stroked="f">
                <v:textbox>
                  <w:txbxContent>
                    <w:p w14:paraId="76C1B8F3" w14:textId="1677FFC6" w:rsidR="00E83F9B" w:rsidRPr="0071072B" w:rsidRDefault="00A84AD1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Quest</w:t>
                      </w:r>
                      <w:r w:rsidR="00E83F9B"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Desig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109888" behindDoc="0" locked="0" layoutInCell="1" allowOverlap="1" wp14:anchorId="14EBEA2C" wp14:editId="7F5442A1">
                <wp:simplePos x="0" y="0"/>
                <wp:positionH relativeFrom="column">
                  <wp:posOffset>635</wp:posOffset>
                </wp:positionH>
                <wp:positionV relativeFrom="paragraph">
                  <wp:posOffset>3744121</wp:posOffset>
                </wp:positionV>
                <wp:extent cx="1389380" cy="341630"/>
                <wp:effectExtent l="0" t="0" r="0" b="1270"/>
                <wp:wrapSquare wrapText="bothSides"/>
                <wp:docPr id="104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9380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BB46B3" w14:textId="7F25A772" w:rsidR="00E83F9B" w:rsidRPr="008A5D08" w:rsidRDefault="009E5265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Game</w:t>
                            </w:r>
                            <w:r w:rsidR="00E83F9B" w:rsidRPr="008A5D08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BEA2C" id="_x0000_s1082" type="#_x0000_t202" style="position:absolute;margin-left:.05pt;margin-top:294.8pt;width:109.4pt;height:26.9pt;z-index:25110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" filled="f" stroked="f">
                <v:textbox>
                  <w:txbxContent>
                    <w:p w14:paraId="58BB46B3" w14:textId="7F25A772" w:rsidR="00E83F9B" w:rsidRPr="008A5D08" w:rsidRDefault="009E5265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  <w:t>Game</w:t>
                      </w:r>
                      <w:r w:rsidR="00E83F9B" w:rsidRPr="008A5D08"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Desig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1FF50948" wp14:editId="5E8D1CF0">
                <wp:simplePos x="0" y="0"/>
                <wp:positionH relativeFrom="column">
                  <wp:posOffset>0</wp:posOffset>
                </wp:positionH>
                <wp:positionV relativeFrom="paragraph">
                  <wp:posOffset>6232525</wp:posOffset>
                </wp:positionV>
                <wp:extent cx="406400" cy="285750"/>
                <wp:effectExtent l="0" t="0" r="0" b="0"/>
                <wp:wrapSquare wrapText="bothSides"/>
                <wp:docPr id="122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4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CD1FB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Lu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50948" id="_x0000_s1083" type="#_x0000_t202" style="position:absolute;margin-left:0;margin-top:490.75pt;width:32pt;height:22.5pt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" filled="f" stroked="f">
                <v:textbox>
                  <w:txbxContent>
                    <w:p w14:paraId="494CD1FB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Lu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807232" behindDoc="0" locked="0" layoutInCell="1" allowOverlap="1" wp14:anchorId="6D7F94FD" wp14:editId="669C062A">
                <wp:simplePos x="0" y="0"/>
                <wp:positionH relativeFrom="column">
                  <wp:posOffset>0</wp:posOffset>
                </wp:positionH>
                <wp:positionV relativeFrom="paragraph">
                  <wp:posOffset>6045200</wp:posOffset>
                </wp:positionV>
                <wp:extent cx="323850" cy="272415"/>
                <wp:effectExtent l="0" t="0" r="0" b="0"/>
                <wp:wrapSquare wrapText="bothSides"/>
                <wp:docPr id="121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272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6E0613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C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F94FD" id="_x0000_s1084" type="#_x0000_t202" style="position:absolute;margin-left:0;margin-top:476pt;width:25.5pt;height:21.45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" filled="f" stroked="f">
                <v:textbox>
                  <w:txbxContent>
                    <w:p w14:paraId="076E0613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C#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6B7C2208" wp14:editId="0AA57771">
                <wp:simplePos x="0" y="0"/>
                <wp:positionH relativeFrom="column">
                  <wp:posOffset>0</wp:posOffset>
                </wp:positionH>
                <wp:positionV relativeFrom="paragraph">
                  <wp:posOffset>5866765</wp:posOffset>
                </wp:positionV>
                <wp:extent cx="1155700" cy="285750"/>
                <wp:effectExtent l="0" t="0" r="0" b="0"/>
                <wp:wrapSquare wrapText="bothSides"/>
                <wp:docPr id="120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57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54175" w14:textId="76244B9D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Blueprint</w:t>
                            </w:r>
                            <w:r w:rsidR="00382C42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C2208" id="_x0000_s1085" type="#_x0000_t202" style="position:absolute;margin-left:0;margin-top:461.95pt;width:91pt;height:22.5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" filled="f" stroked="f">
                <v:textbox>
                  <w:txbxContent>
                    <w:p w14:paraId="15D54175" w14:textId="76244B9D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Blueprint</w:t>
                      </w:r>
                      <w:r w:rsidR="00382C42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7C71CC1C" wp14:editId="08E3D909">
                <wp:simplePos x="0" y="0"/>
                <wp:positionH relativeFrom="column">
                  <wp:posOffset>0</wp:posOffset>
                </wp:positionH>
                <wp:positionV relativeFrom="paragraph">
                  <wp:posOffset>6449060</wp:posOffset>
                </wp:positionV>
                <wp:extent cx="711200" cy="298450"/>
                <wp:effectExtent l="0" t="0" r="0" b="6350"/>
                <wp:wrapSquare wrapText="bothSides"/>
                <wp:docPr id="119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20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DEF6C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Papyr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1CC1C" id="_x0000_s1086" type="#_x0000_t202" style="position:absolute;margin-left:0;margin-top:507.8pt;width:56pt;height:23.5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" filled="f" stroked="f">
                <v:textbox>
                  <w:txbxContent>
                    <w:p w14:paraId="1B0DEF6C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Papyru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7064" w:rsidRPr="00B73F66">
        <w:rPr>
          <w:noProof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29A87FF5" wp14:editId="2809DD7A">
                <wp:simplePos x="0" y="0"/>
                <wp:positionH relativeFrom="margin">
                  <wp:posOffset>-63500</wp:posOffset>
                </wp:positionH>
                <wp:positionV relativeFrom="paragraph">
                  <wp:posOffset>5659916</wp:posOffset>
                </wp:positionV>
                <wp:extent cx="1200150" cy="285750"/>
                <wp:effectExtent l="0" t="0" r="0" b="0"/>
                <wp:wrapSquare wrapText="bothSides"/>
                <wp:docPr id="123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072098" w14:textId="3A2B4412" w:rsidR="00E83F9B" w:rsidRPr="003B1C96" w:rsidRDefault="009C5515" w:rsidP="00A40E2B">
                            <w:pPr>
                              <w:spacing w:before="80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Scrip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87FF5" id="_x0000_s1087" type="#_x0000_t202" style="position:absolute;margin-left:-5pt;margin-top:445.65pt;width:94.5pt;height:22.5pt;z-index:251768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" filled="f" stroked="f">
                <v:textbox>
                  <w:txbxContent>
                    <w:p w14:paraId="2F072098" w14:textId="3A2B4412" w:rsidR="00E83F9B" w:rsidRPr="003B1C96" w:rsidRDefault="009C5515" w:rsidP="00A40E2B">
                      <w:pPr>
                        <w:spacing w:before="80"/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  <w:t>Scrip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6961" w:rsidRPr="00B73F66">
        <w:rPr>
          <w:noProof/>
        </w:rPr>
        <mc:AlternateContent>
          <mc:Choice Requires="wps">
            <w:drawing>
              <wp:anchor distT="0" distB="0" distL="114300" distR="114300" simplePos="0" relativeHeight="251511296" behindDoc="0" locked="0" layoutInCell="1" allowOverlap="1" wp14:anchorId="34463FA1" wp14:editId="1835E706">
                <wp:simplePos x="0" y="0"/>
                <wp:positionH relativeFrom="column">
                  <wp:posOffset>29210</wp:posOffset>
                </wp:positionH>
                <wp:positionV relativeFrom="paragraph">
                  <wp:posOffset>3324860</wp:posOffset>
                </wp:positionV>
                <wp:extent cx="1098550" cy="285750"/>
                <wp:effectExtent l="0" t="0" r="0" b="0"/>
                <wp:wrapSquare wrapText="bothSides"/>
                <wp:docPr id="126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85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F8C22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Creation K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63FA1" id="_x0000_s1088" type="#_x0000_t202" style="position:absolute;margin-left:2.3pt;margin-top:261.8pt;width:86.5pt;height:22.5pt;z-index:25151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" filled="f" stroked="f">
                <v:textbox>
                  <w:txbxContent>
                    <w:p w14:paraId="6E4F8C22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Creation Ki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6961">
        <w:rPr>
          <w:noProof/>
        </w:rPr>
        <mc:AlternateContent>
          <mc:Choice Requires="wps">
            <w:drawing>
              <wp:anchor distT="0" distB="0" distL="114300" distR="114300" simplePos="0" relativeHeight="251405824" behindDoc="0" locked="0" layoutInCell="1" allowOverlap="1" wp14:anchorId="689CA341" wp14:editId="66EC9FB4">
                <wp:simplePos x="0" y="0"/>
                <wp:positionH relativeFrom="column">
                  <wp:posOffset>29845</wp:posOffset>
                </wp:positionH>
                <wp:positionV relativeFrom="paragraph">
                  <wp:posOffset>2493010</wp:posOffset>
                </wp:positionV>
                <wp:extent cx="1141730" cy="330200"/>
                <wp:effectExtent l="0" t="0" r="0" b="0"/>
                <wp:wrapSquare wrapText="bothSides"/>
                <wp:docPr id="193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173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7ECCF9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D13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Game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CA341" id="_x0000_s1089" type="#_x0000_t202" style="position:absolute;margin-left:2.35pt;margin-top:196.3pt;width:89.9pt;height:26pt;z-index:25140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" filled="f" stroked="f">
                <v:textbox>
                  <w:txbxContent>
                    <w:p w14:paraId="167ECCF9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b/>
                          <w:bCs/>
                          <w:color w:val="FFD13F"/>
                          <w:spacing w:val="40"/>
                          <w:sz w:val="20"/>
                          <w:szCs w:val="20"/>
                          <w:lang w:val="en-US"/>
                        </w:rPr>
                        <w:t>Game 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6961">
        <w:rPr>
          <w:noProof/>
        </w:rPr>
        <mc:AlternateContent>
          <mc:Choice Requires="wps">
            <w:drawing>
              <wp:anchor distT="0" distB="0" distL="114300" distR="114300" simplePos="0" relativeHeight="251410944" behindDoc="0" locked="0" layoutInCell="1" allowOverlap="1" wp14:anchorId="4D8D1E05" wp14:editId="1EB7A405">
                <wp:simplePos x="0" y="0"/>
                <wp:positionH relativeFrom="column">
                  <wp:posOffset>29845</wp:posOffset>
                </wp:positionH>
                <wp:positionV relativeFrom="paragraph">
                  <wp:posOffset>2740660</wp:posOffset>
                </wp:positionV>
                <wp:extent cx="812800" cy="285750"/>
                <wp:effectExtent l="0" t="0" r="0" b="0"/>
                <wp:wrapSquare wrapText="bothSides"/>
                <wp:docPr id="192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28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60F4C3" w14:textId="6F485FE1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Unreal</w:t>
                            </w:r>
                            <w:r w:rsidR="009E5265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D1E05" id="_x0000_s1090" type="#_x0000_t202" style="position:absolute;margin-left:2.35pt;margin-top:215.8pt;width:64pt;height:22.5pt;z-index:25141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" filled="f" stroked="f">
                <v:textbox>
                  <w:txbxContent>
                    <w:p w14:paraId="5B60F4C3" w14:textId="6F485FE1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Unreal</w:t>
                      </w:r>
                      <w:r w:rsidR="009E5265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6961">
        <w:rPr>
          <w:noProof/>
        </w:rPr>
        <mc:AlternateContent>
          <mc:Choice Requires="wps">
            <w:drawing>
              <wp:anchor distT="0" distB="0" distL="114300" distR="114300" simplePos="0" relativeHeight="252452352" behindDoc="0" locked="0" layoutInCell="1" allowOverlap="1" wp14:anchorId="18F1E9A4" wp14:editId="061C0F50">
                <wp:simplePos x="0" y="0"/>
                <wp:positionH relativeFrom="column">
                  <wp:posOffset>29845</wp:posOffset>
                </wp:positionH>
                <wp:positionV relativeFrom="paragraph">
                  <wp:posOffset>2924810</wp:posOffset>
                </wp:positionV>
                <wp:extent cx="812800" cy="285750"/>
                <wp:effectExtent l="0" t="0" r="0" b="0"/>
                <wp:wrapSquare wrapText="bothSides"/>
                <wp:docPr id="37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28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9540F6" w14:textId="6E21E579" w:rsidR="009E5265" w:rsidRPr="0071072B" w:rsidRDefault="009E5265" w:rsidP="009E5265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>Unreal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1E9A4" id="_x0000_s1091" type="#_x0000_t202" style="position:absolute;margin-left:2.35pt;margin-top:230.3pt;width:64pt;height:22.5pt;z-index:25245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" filled="f" stroked="f">
                <v:textbox>
                  <w:txbxContent>
                    <w:p w14:paraId="0A9540F6" w14:textId="6E21E579" w:rsidR="009E5265" w:rsidRPr="0071072B" w:rsidRDefault="009E5265" w:rsidP="009E5265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>Unreal</w:t>
                      </w:r>
                      <w:r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6961">
        <w:rPr>
          <w:noProof/>
        </w:rPr>
        <mc:AlternateContent>
          <mc:Choice Requires="wps">
            <w:drawing>
              <wp:anchor distT="0" distB="0" distL="114300" distR="114300" simplePos="0" relativeHeight="251449856" behindDoc="0" locked="0" layoutInCell="1" allowOverlap="1" wp14:anchorId="2FE84D67" wp14:editId="7D842C14">
                <wp:simplePos x="0" y="0"/>
                <wp:positionH relativeFrom="column">
                  <wp:posOffset>-20955</wp:posOffset>
                </wp:positionH>
                <wp:positionV relativeFrom="paragraph">
                  <wp:posOffset>3115310</wp:posOffset>
                </wp:positionV>
                <wp:extent cx="704850" cy="304800"/>
                <wp:effectExtent l="0" t="0" r="0" b="0"/>
                <wp:wrapSquare wrapText="bothSides"/>
                <wp:docPr id="125" name="Tekstiruut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A68EAF" w14:textId="77777777" w:rsidR="00E83F9B" w:rsidRPr="0071072B" w:rsidRDefault="00E83F9B" w:rsidP="00E47C00">
                            <w:pPr>
                              <w:spacing w:before="80"/>
                              <w:ind w:left="-113"/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40"/>
                                <w:sz w:val="20"/>
                                <w:szCs w:val="20"/>
                                <w:lang w:val="en-US"/>
                              </w:rPr>
                              <w:t xml:space="preserve"> Un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84D67" id="_x0000_s1092" type="#_x0000_t202" style="position:absolute;margin-left:-1.65pt;margin-top:245.3pt;width:55.5pt;height:24pt;z-index:25144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" filled="f" stroked="f">
                <v:textbox>
                  <w:txbxContent>
                    <w:p w14:paraId="32A68EAF" w14:textId="77777777" w:rsidR="00E83F9B" w:rsidRPr="0071072B" w:rsidRDefault="00E83F9B" w:rsidP="00E47C00">
                      <w:pPr>
                        <w:spacing w:before="80"/>
                        <w:ind w:left="-113"/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40"/>
                          <w:sz w:val="20"/>
                          <w:szCs w:val="20"/>
                          <w:lang w:val="en-US"/>
                        </w:rPr>
                        <w:t xml:space="preserve"> Un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160D">
        <w:rPr>
          <w:noProof/>
        </w:rPr>
        <mc:AlternateContent>
          <mc:Choice Requires="wps">
            <w:drawing>
              <wp:anchor distT="0" distB="0" distL="114300" distR="114300" simplePos="0" relativeHeight="251354624" behindDoc="0" locked="0" layoutInCell="1" allowOverlap="1" wp14:anchorId="32A83773" wp14:editId="1D83FFA2">
                <wp:simplePos x="0" y="0"/>
                <wp:positionH relativeFrom="column">
                  <wp:posOffset>209550</wp:posOffset>
                </wp:positionH>
                <wp:positionV relativeFrom="paragraph">
                  <wp:posOffset>2265045</wp:posOffset>
                </wp:positionV>
                <wp:extent cx="812800" cy="342900"/>
                <wp:effectExtent l="0" t="0" r="0" b="0"/>
                <wp:wrapSquare wrapText="bothSides"/>
                <wp:docPr id="194" name="Tekstiruut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2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44D2E" w14:textId="77777777" w:rsidR="00E83F9B" w:rsidRPr="0071072B" w:rsidRDefault="00E83F9B" w:rsidP="00E83F9B">
                            <w:pPr>
                              <w:ind w:left="-113"/>
                              <w:jc w:val="center"/>
                              <w:rPr>
                                <w:rFonts w:asciiTheme="majorHAnsi" w:hAnsiTheme="majorHAnsi" w:cstheme="majorHAnsi"/>
                                <w:color w:val="FFFFFF"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71072B">
                              <w:rPr>
                                <w:rFonts w:asciiTheme="majorHAnsi" w:hAnsiTheme="majorHAnsi" w:cstheme="majorHAnsi"/>
                                <w:color w:val="FFFFFF"/>
                                <w:spacing w:val="20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83773" id="Tekstiruutu 20" o:spid="_x0000_s1093" type="#_x0000_t202" style="position:absolute;margin-left:16.5pt;margin-top:178.35pt;width:64pt;height:27pt;z-index:25135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" filled="f" stroked="f">
                <v:textbox>
                  <w:txbxContent>
                    <w:p w14:paraId="65144D2E" w14:textId="77777777" w:rsidR="00E83F9B" w:rsidRPr="0071072B" w:rsidRDefault="00E83F9B" w:rsidP="00E83F9B">
                      <w:pPr>
                        <w:ind w:left="-113"/>
                        <w:jc w:val="center"/>
                        <w:rPr>
                          <w:rFonts w:asciiTheme="majorHAnsi" w:hAnsiTheme="majorHAnsi" w:cstheme="majorHAnsi"/>
                          <w:color w:val="FFFFFF"/>
                          <w:spacing w:val="20"/>
                          <w:sz w:val="28"/>
                          <w:szCs w:val="28"/>
                        </w:rPr>
                      </w:pPr>
                      <w:r w:rsidRPr="0071072B">
                        <w:rPr>
                          <w:rFonts w:asciiTheme="majorHAnsi" w:hAnsiTheme="majorHAnsi" w:cstheme="majorHAnsi"/>
                          <w:color w:val="FFFFFF"/>
                          <w:spacing w:val="20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5C42">
        <w:rPr>
          <w:noProof/>
        </w:rPr>
        <mc:AlternateContent>
          <mc:Choice Requires="wps">
            <w:drawing>
              <wp:anchor distT="0" distB="0" distL="114300" distR="114300" simplePos="0" relativeHeight="251577856" behindDoc="0" locked="0" layoutInCell="1" allowOverlap="1" wp14:anchorId="7AE92204" wp14:editId="3EC5B47E">
                <wp:simplePos x="0" y="0"/>
                <wp:positionH relativeFrom="column">
                  <wp:posOffset>-1848485</wp:posOffset>
                </wp:positionH>
                <wp:positionV relativeFrom="paragraph">
                  <wp:posOffset>2895600</wp:posOffset>
                </wp:positionV>
                <wp:extent cx="1143000" cy="0"/>
                <wp:effectExtent l="0" t="0" r="0" b="0"/>
                <wp:wrapNone/>
                <wp:docPr id="239" name="Suora yhdysviiva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797120B1" id="Suora yhdysviiva 93" o:spid="_x0000_s1026" style="position:absolute;z-index:251577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5.55pt,228pt" to="-55.55pt,2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" strokecolor="white [3212]" strokeweight="1pt"/>
            </w:pict>
          </mc:Fallback>
        </mc:AlternateContent>
      </w:r>
      <w:r w:rsidR="00085C42" w:rsidRPr="00AB1182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395584" behindDoc="0" locked="0" layoutInCell="1" allowOverlap="1" wp14:anchorId="3F7CFB04" wp14:editId="556B269B">
                <wp:simplePos x="0" y="0"/>
                <wp:positionH relativeFrom="column">
                  <wp:posOffset>-1833245</wp:posOffset>
                </wp:positionH>
                <wp:positionV relativeFrom="paragraph">
                  <wp:posOffset>1729105</wp:posOffset>
                </wp:positionV>
                <wp:extent cx="1143000" cy="0"/>
                <wp:effectExtent l="0" t="0" r="0" b="0"/>
                <wp:wrapNone/>
                <wp:docPr id="199" name="Suora yhdysviiva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166A4EE9" id="Suora yhdysviiva 93" o:spid="_x0000_s1026" style="position:absolute;z-index:25139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4.35pt,136.15pt" to="-54.35pt,13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" strokecolor="white [3212]" strokeweight="1pt"/>
            </w:pict>
          </mc:Fallback>
        </mc:AlternateContent>
      </w:r>
    </w:p>
    <w:sectPr w:rsidR="002E046B" w:rsidRPr="004104BC" w:rsidSect="00AB21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C7E69" w14:textId="77777777" w:rsidR="000B5AE2" w:rsidRDefault="000B5AE2" w:rsidP="00E83F9B">
      <w:r>
        <w:separator/>
      </w:r>
    </w:p>
  </w:endnote>
  <w:endnote w:type="continuationSeparator" w:id="0">
    <w:p w14:paraId="5049556B" w14:textId="77777777" w:rsidR="000B5AE2" w:rsidRDefault="000B5AE2" w:rsidP="00E83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1D79A" w14:textId="77777777" w:rsidR="00E83F9B" w:rsidRDefault="00E83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A5E6F" w14:textId="77777777" w:rsidR="00E83F9B" w:rsidRDefault="00E83F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4A0F7" w14:textId="77777777" w:rsidR="00E83F9B" w:rsidRDefault="00E83F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60E14" w14:textId="77777777" w:rsidR="000B5AE2" w:rsidRDefault="000B5AE2" w:rsidP="00E83F9B">
      <w:r>
        <w:separator/>
      </w:r>
    </w:p>
  </w:footnote>
  <w:footnote w:type="continuationSeparator" w:id="0">
    <w:p w14:paraId="2CD39DEA" w14:textId="77777777" w:rsidR="000B5AE2" w:rsidRDefault="000B5AE2" w:rsidP="00E83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2068C" w14:textId="77777777" w:rsidR="00E83F9B" w:rsidRDefault="00E83F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CAD7F" w14:textId="77777777" w:rsidR="00E83F9B" w:rsidRDefault="00E83F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608B1" w14:textId="77777777" w:rsidR="00E83F9B" w:rsidRDefault="00E83F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E20C9"/>
    <w:multiLevelType w:val="hybridMultilevel"/>
    <w:tmpl w:val="9CDC4A24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35C70"/>
    <w:multiLevelType w:val="hybridMultilevel"/>
    <w:tmpl w:val="E4A8B318"/>
    <w:lvl w:ilvl="0" w:tplc="2F0ADB0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02C08"/>
    <w:multiLevelType w:val="hybridMultilevel"/>
    <w:tmpl w:val="5178E3AA"/>
    <w:lvl w:ilvl="0" w:tplc="6D00349E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62F6818"/>
    <w:multiLevelType w:val="hybridMultilevel"/>
    <w:tmpl w:val="7CE00ED0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9587661"/>
    <w:multiLevelType w:val="hybridMultilevel"/>
    <w:tmpl w:val="5DC22F30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4A5B378E"/>
    <w:multiLevelType w:val="hybridMultilevel"/>
    <w:tmpl w:val="F9525818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91D7D13"/>
    <w:multiLevelType w:val="hybridMultilevel"/>
    <w:tmpl w:val="0D586E9A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265066003">
    <w:abstractNumId w:val="2"/>
  </w:num>
  <w:num w:numId="2" w16cid:durableId="613947208">
    <w:abstractNumId w:val="3"/>
  </w:num>
  <w:num w:numId="3" w16cid:durableId="1514296239">
    <w:abstractNumId w:val="5"/>
  </w:num>
  <w:num w:numId="4" w16cid:durableId="2012484775">
    <w:abstractNumId w:val="4"/>
  </w:num>
  <w:num w:numId="5" w16cid:durableId="1545169729">
    <w:abstractNumId w:val="6"/>
  </w:num>
  <w:num w:numId="6" w16cid:durableId="1584100101">
    <w:abstractNumId w:val="1"/>
  </w:num>
  <w:num w:numId="7" w16cid:durableId="2071532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zS2NDIzMLcwNTZT0lEKTi0uzszPAykwMq0FAHNNiAMtAAAA"/>
  </w:docVars>
  <w:rsids>
    <w:rsidRoot w:val="00FA4DC4"/>
    <w:rsid w:val="000032D5"/>
    <w:rsid w:val="00005B67"/>
    <w:rsid w:val="00065F7A"/>
    <w:rsid w:val="0006677F"/>
    <w:rsid w:val="00072248"/>
    <w:rsid w:val="00085C42"/>
    <w:rsid w:val="00086BE3"/>
    <w:rsid w:val="000A2560"/>
    <w:rsid w:val="000B1022"/>
    <w:rsid w:val="000B2B07"/>
    <w:rsid w:val="000B2D07"/>
    <w:rsid w:val="000B5AE2"/>
    <w:rsid w:val="000C7064"/>
    <w:rsid w:val="000C7594"/>
    <w:rsid w:val="000E7903"/>
    <w:rsid w:val="000F319B"/>
    <w:rsid w:val="001278BD"/>
    <w:rsid w:val="001326C9"/>
    <w:rsid w:val="001378A6"/>
    <w:rsid w:val="00141EE7"/>
    <w:rsid w:val="00142DB5"/>
    <w:rsid w:val="001648C4"/>
    <w:rsid w:val="001944E2"/>
    <w:rsid w:val="001B6CDB"/>
    <w:rsid w:val="001D31DA"/>
    <w:rsid w:val="001F320F"/>
    <w:rsid w:val="0021229C"/>
    <w:rsid w:val="002213F3"/>
    <w:rsid w:val="00270FEB"/>
    <w:rsid w:val="00271040"/>
    <w:rsid w:val="002976C0"/>
    <w:rsid w:val="002A0E87"/>
    <w:rsid w:val="002B0E04"/>
    <w:rsid w:val="002C3EBD"/>
    <w:rsid w:val="002D1C82"/>
    <w:rsid w:val="002D2688"/>
    <w:rsid w:val="002E046B"/>
    <w:rsid w:val="002E7CA7"/>
    <w:rsid w:val="002F5B19"/>
    <w:rsid w:val="00330C72"/>
    <w:rsid w:val="00335208"/>
    <w:rsid w:val="00351C00"/>
    <w:rsid w:val="00380705"/>
    <w:rsid w:val="00381627"/>
    <w:rsid w:val="003824A0"/>
    <w:rsid w:val="00382C42"/>
    <w:rsid w:val="00393B1F"/>
    <w:rsid w:val="003A38E9"/>
    <w:rsid w:val="003A6D42"/>
    <w:rsid w:val="003B1C96"/>
    <w:rsid w:val="003B2989"/>
    <w:rsid w:val="003D1C8E"/>
    <w:rsid w:val="003D7712"/>
    <w:rsid w:val="003E65A7"/>
    <w:rsid w:val="004104BC"/>
    <w:rsid w:val="00411229"/>
    <w:rsid w:val="00417056"/>
    <w:rsid w:val="00432CC1"/>
    <w:rsid w:val="00447E77"/>
    <w:rsid w:val="004539E4"/>
    <w:rsid w:val="00461C80"/>
    <w:rsid w:val="004672A1"/>
    <w:rsid w:val="004A5109"/>
    <w:rsid w:val="004B5D77"/>
    <w:rsid w:val="004D32A7"/>
    <w:rsid w:val="004D3829"/>
    <w:rsid w:val="004D480E"/>
    <w:rsid w:val="004F37B3"/>
    <w:rsid w:val="004F3DE7"/>
    <w:rsid w:val="00511847"/>
    <w:rsid w:val="00522239"/>
    <w:rsid w:val="0052297B"/>
    <w:rsid w:val="00540B7B"/>
    <w:rsid w:val="00556807"/>
    <w:rsid w:val="00565FA6"/>
    <w:rsid w:val="0057661B"/>
    <w:rsid w:val="00587412"/>
    <w:rsid w:val="0058750A"/>
    <w:rsid w:val="005A0B03"/>
    <w:rsid w:val="005A732B"/>
    <w:rsid w:val="005B24D2"/>
    <w:rsid w:val="005C3406"/>
    <w:rsid w:val="005C5448"/>
    <w:rsid w:val="0062065D"/>
    <w:rsid w:val="006323F6"/>
    <w:rsid w:val="006513C1"/>
    <w:rsid w:val="006529FF"/>
    <w:rsid w:val="00661B50"/>
    <w:rsid w:val="006700AD"/>
    <w:rsid w:val="0067364A"/>
    <w:rsid w:val="006768EF"/>
    <w:rsid w:val="00680F41"/>
    <w:rsid w:val="00687EFE"/>
    <w:rsid w:val="006C76F1"/>
    <w:rsid w:val="006E253C"/>
    <w:rsid w:val="006E4E2E"/>
    <w:rsid w:val="006F3477"/>
    <w:rsid w:val="0071072B"/>
    <w:rsid w:val="00725B52"/>
    <w:rsid w:val="007307FD"/>
    <w:rsid w:val="007334F9"/>
    <w:rsid w:val="0076160D"/>
    <w:rsid w:val="00782DB2"/>
    <w:rsid w:val="00794C88"/>
    <w:rsid w:val="00797418"/>
    <w:rsid w:val="007A4A30"/>
    <w:rsid w:val="007A781D"/>
    <w:rsid w:val="007C1CFC"/>
    <w:rsid w:val="008008C4"/>
    <w:rsid w:val="00801DDD"/>
    <w:rsid w:val="0080459B"/>
    <w:rsid w:val="00812EEC"/>
    <w:rsid w:val="008261B1"/>
    <w:rsid w:val="00832BB1"/>
    <w:rsid w:val="00885509"/>
    <w:rsid w:val="00890624"/>
    <w:rsid w:val="008A0D39"/>
    <w:rsid w:val="008A5D08"/>
    <w:rsid w:val="008B56C4"/>
    <w:rsid w:val="008C7BAD"/>
    <w:rsid w:val="008D45CB"/>
    <w:rsid w:val="008D739F"/>
    <w:rsid w:val="008E28CC"/>
    <w:rsid w:val="008E4586"/>
    <w:rsid w:val="008E4FE0"/>
    <w:rsid w:val="008F3DA8"/>
    <w:rsid w:val="00901E08"/>
    <w:rsid w:val="0091218B"/>
    <w:rsid w:val="00936A15"/>
    <w:rsid w:val="009627F5"/>
    <w:rsid w:val="00971D8A"/>
    <w:rsid w:val="009A6EF0"/>
    <w:rsid w:val="009B4676"/>
    <w:rsid w:val="009B7547"/>
    <w:rsid w:val="009C5515"/>
    <w:rsid w:val="009C7B8D"/>
    <w:rsid w:val="009D3F85"/>
    <w:rsid w:val="009E2132"/>
    <w:rsid w:val="009E3A68"/>
    <w:rsid w:val="009E5265"/>
    <w:rsid w:val="009E6E5E"/>
    <w:rsid w:val="00A13492"/>
    <w:rsid w:val="00A26961"/>
    <w:rsid w:val="00A31255"/>
    <w:rsid w:val="00A40E2B"/>
    <w:rsid w:val="00A457DC"/>
    <w:rsid w:val="00A50010"/>
    <w:rsid w:val="00A5087F"/>
    <w:rsid w:val="00A57AE3"/>
    <w:rsid w:val="00A80540"/>
    <w:rsid w:val="00A8333E"/>
    <w:rsid w:val="00A84AD1"/>
    <w:rsid w:val="00AA42D3"/>
    <w:rsid w:val="00AB1182"/>
    <w:rsid w:val="00AB21D9"/>
    <w:rsid w:val="00AC64F8"/>
    <w:rsid w:val="00AE3FD1"/>
    <w:rsid w:val="00AE7390"/>
    <w:rsid w:val="00B05F52"/>
    <w:rsid w:val="00B151AA"/>
    <w:rsid w:val="00B320F2"/>
    <w:rsid w:val="00B44978"/>
    <w:rsid w:val="00B45139"/>
    <w:rsid w:val="00B73F66"/>
    <w:rsid w:val="00B8314B"/>
    <w:rsid w:val="00B9778C"/>
    <w:rsid w:val="00BA3E40"/>
    <w:rsid w:val="00BA45BB"/>
    <w:rsid w:val="00BB602A"/>
    <w:rsid w:val="00BC5F06"/>
    <w:rsid w:val="00BC600A"/>
    <w:rsid w:val="00BD014F"/>
    <w:rsid w:val="00BE77D8"/>
    <w:rsid w:val="00C07888"/>
    <w:rsid w:val="00C24691"/>
    <w:rsid w:val="00C458FA"/>
    <w:rsid w:val="00C46614"/>
    <w:rsid w:val="00C53B8A"/>
    <w:rsid w:val="00C54784"/>
    <w:rsid w:val="00C5660D"/>
    <w:rsid w:val="00C66D0F"/>
    <w:rsid w:val="00C73EEB"/>
    <w:rsid w:val="00C76343"/>
    <w:rsid w:val="00C81E3D"/>
    <w:rsid w:val="00CA20A6"/>
    <w:rsid w:val="00CA7950"/>
    <w:rsid w:val="00CB34AC"/>
    <w:rsid w:val="00CC1488"/>
    <w:rsid w:val="00CC466C"/>
    <w:rsid w:val="00CC5B8A"/>
    <w:rsid w:val="00D0688B"/>
    <w:rsid w:val="00D06E8A"/>
    <w:rsid w:val="00D0772B"/>
    <w:rsid w:val="00D170B1"/>
    <w:rsid w:val="00D901F9"/>
    <w:rsid w:val="00DB02D4"/>
    <w:rsid w:val="00DB4705"/>
    <w:rsid w:val="00DB4BB5"/>
    <w:rsid w:val="00DD122E"/>
    <w:rsid w:val="00DD202F"/>
    <w:rsid w:val="00DE18C7"/>
    <w:rsid w:val="00DE676C"/>
    <w:rsid w:val="00DE777B"/>
    <w:rsid w:val="00DF5F2B"/>
    <w:rsid w:val="00E03802"/>
    <w:rsid w:val="00E072DC"/>
    <w:rsid w:val="00E27B6C"/>
    <w:rsid w:val="00E30091"/>
    <w:rsid w:val="00E32562"/>
    <w:rsid w:val="00E47C00"/>
    <w:rsid w:val="00E60AD2"/>
    <w:rsid w:val="00E6518B"/>
    <w:rsid w:val="00E83F9B"/>
    <w:rsid w:val="00EB7EAE"/>
    <w:rsid w:val="00EC57A7"/>
    <w:rsid w:val="00EE3C95"/>
    <w:rsid w:val="00F019D7"/>
    <w:rsid w:val="00F11146"/>
    <w:rsid w:val="00F24E2F"/>
    <w:rsid w:val="00F40BD2"/>
    <w:rsid w:val="00F410F6"/>
    <w:rsid w:val="00F6637A"/>
    <w:rsid w:val="00F74238"/>
    <w:rsid w:val="00F804D6"/>
    <w:rsid w:val="00F964F7"/>
    <w:rsid w:val="00FA4DC4"/>
    <w:rsid w:val="00FC01D8"/>
    <w:rsid w:val="00FC06B5"/>
    <w:rsid w:val="00FF3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9CEBCF"/>
  <w14:defaultImageDpi w14:val="330"/>
  <w15:docId w15:val="{A7F326A5-CCA3-44B2-8464-E7852C462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D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677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7F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E7CA7"/>
    <w:pPr>
      <w:ind w:firstLineChars="200" w:firstLine="420"/>
    </w:pPr>
    <w:rPr>
      <w:rFonts w:ascii="Times New Roman" w:eastAsia="SimSun" w:hAnsi="Times New Roman" w:cs="Times New Roman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83F9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3F9B"/>
  </w:style>
  <w:style w:type="paragraph" w:styleId="Footer">
    <w:name w:val="footer"/>
    <w:basedOn w:val="Normal"/>
    <w:link w:val="FooterChar"/>
    <w:uiPriority w:val="99"/>
    <w:unhideWhenUsed/>
    <w:rsid w:val="00E83F9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3F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ACA0B5-5854-F346-9315-031353B8F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c27</dc:creator>
  <cp:keywords/>
  <dc:description/>
  <cp:lastModifiedBy>Yan Zhang</cp:lastModifiedBy>
  <cp:revision>84</cp:revision>
  <cp:lastPrinted>2021-02-03T18:40:00Z</cp:lastPrinted>
  <dcterms:created xsi:type="dcterms:W3CDTF">2023-07-04T04:04:00Z</dcterms:created>
  <dcterms:modified xsi:type="dcterms:W3CDTF">2023-09-23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5c15527e15720842b89cea4dbdc4c0c7f4ad065e2d188264287e98df7a721</vt:lpwstr>
  </property>
</Properties>
</file>